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464DA" w14:textId="77777777" w:rsidR="00E95F62" w:rsidRPr="009A6FB3" w:rsidRDefault="00000000">
      <w:pPr>
        <w:jc w:val="center"/>
        <w:rPr>
          <w:b/>
          <w:sz w:val="36"/>
          <w:szCs w:val="36"/>
        </w:rPr>
      </w:pPr>
      <w:r w:rsidRPr="009A6FB3">
        <w:rPr>
          <w:b/>
          <w:sz w:val="36"/>
          <w:szCs w:val="36"/>
        </w:rPr>
        <w:t>GitHub Basics Tutorial</w:t>
      </w:r>
    </w:p>
    <w:p w14:paraId="40C2C8EC" w14:textId="049B901B" w:rsidR="00197C95" w:rsidRPr="00197C95" w:rsidRDefault="00197C95">
      <w:pPr>
        <w:jc w:val="center"/>
        <w:rPr>
          <w:bCs/>
        </w:rPr>
      </w:pPr>
      <w:r w:rsidRPr="00197C95">
        <w:rPr>
          <w:bCs/>
        </w:rPr>
        <w:t>(Updated Oct. 7, 2023)</w:t>
      </w:r>
    </w:p>
    <w:p w14:paraId="202DFBE1" w14:textId="77777777" w:rsidR="00E95F62" w:rsidRDefault="00E95F62">
      <w:pPr>
        <w:jc w:val="center"/>
      </w:pPr>
    </w:p>
    <w:p w14:paraId="1F24A3CF" w14:textId="77777777" w:rsidR="00E95F62" w:rsidRDefault="00000000">
      <w:pPr>
        <w:numPr>
          <w:ilvl w:val="0"/>
          <w:numId w:val="1"/>
        </w:numPr>
      </w:pPr>
      <w:r>
        <w:t>Git is a free and open-source software that offers a version control system that allows programmers to store, manage, and keep track of a source code history.  Furthermore, GitHub is a cloud-based hosting service that allows the management of Git repositories online, making team collaborations and sharing of code easier.  This system is analogous to Google Docs’ version history feature, where documents can be shared among users, and the document content can be reverted to a previous point if a rollback is necessary.</w:t>
      </w:r>
    </w:p>
    <w:p w14:paraId="5BACF119" w14:textId="77777777" w:rsidR="00E95F62" w:rsidRDefault="00000000">
      <w:pPr>
        <w:numPr>
          <w:ilvl w:val="0"/>
          <w:numId w:val="1"/>
        </w:numPr>
      </w:pPr>
      <w:r>
        <w:t>To begin, check if Git is already installed in your local machine by opening a command prompt terminal and executing “git --version”.  The output should look similar to the following:</w:t>
      </w:r>
    </w:p>
    <w:p w14:paraId="14AA2F11" w14:textId="77777777" w:rsidR="00E95F62" w:rsidRDefault="00000000">
      <w:pPr>
        <w:numPr>
          <w:ilvl w:val="1"/>
          <w:numId w:val="1"/>
        </w:numPr>
      </w:pPr>
      <w:r>
        <w:rPr>
          <w:noProof/>
        </w:rPr>
        <w:drawing>
          <wp:inline distT="114300" distB="114300" distL="114300" distR="114300" wp14:anchorId="385C7F06" wp14:editId="4F81D754">
            <wp:extent cx="2228850" cy="381000"/>
            <wp:effectExtent l="25400" t="25400" r="25400" b="254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28850" cy="381000"/>
                    </a:xfrm>
                    <a:prstGeom prst="rect">
                      <a:avLst/>
                    </a:prstGeom>
                    <a:ln w="25400">
                      <a:solidFill>
                        <a:srgbClr val="3C78D8"/>
                      </a:solidFill>
                      <a:prstDash val="solid"/>
                    </a:ln>
                  </pic:spPr>
                </pic:pic>
              </a:graphicData>
            </a:graphic>
          </wp:inline>
        </w:drawing>
      </w:r>
    </w:p>
    <w:p w14:paraId="5FDC50A0" w14:textId="307CE056" w:rsidR="00E95F62" w:rsidRDefault="00000000">
      <w:pPr>
        <w:numPr>
          <w:ilvl w:val="1"/>
          <w:numId w:val="1"/>
        </w:numPr>
      </w:pPr>
      <w:r>
        <w:t>If the version you have is not up to date, you should update to the most recent version by following the next step.</w:t>
      </w:r>
      <w:r w:rsidR="00B4354B">
        <w:t xml:space="preserve">  Notwithstanding, older versions are fine for the minimal task that we will be using git for. </w:t>
      </w:r>
    </w:p>
    <w:p w14:paraId="220E05D5" w14:textId="5819CD99" w:rsidR="00E95F62" w:rsidRDefault="00000000">
      <w:pPr>
        <w:numPr>
          <w:ilvl w:val="0"/>
          <w:numId w:val="1"/>
        </w:numPr>
      </w:pPr>
      <w:r>
        <w:t xml:space="preserve">Otherwise, if Git is not installed, navigate to </w:t>
      </w:r>
      <w:hyperlink r:id="rId9">
        <w:r>
          <w:rPr>
            <w:color w:val="1155CC"/>
            <w:u w:val="single"/>
          </w:rPr>
          <w:t>git-scm.com</w:t>
        </w:r>
      </w:hyperlink>
      <w:r>
        <w:t xml:space="preserve"> to download the latest version compatible with your operating system.  For example, if on a Windows machine, select “Windows” and download the “64-bit Git for Windows Setup”.</w:t>
      </w:r>
      <w:r w:rsidR="004C6274">
        <w:t xml:space="preserve">  The new UI interface </w:t>
      </w:r>
      <w:r w:rsidR="007F0D37">
        <w:t>on</w:t>
      </w:r>
      <w:r w:rsidR="004C6274">
        <w:t xml:space="preserve"> the website might be slightly different. </w:t>
      </w:r>
    </w:p>
    <w:p w14:paraId="26ED1C08" w14:textId="06D8B983" w:rsidR="009D455C" w:rsidRDefault="00205675">
      <w:pPr>
        <w:numPr>
          <w:ilvl w:val="1"/>
          <w:numId w:val="1"/>
        </w:numPr>
      </w:pPr>
      <w:r>
        <w:rPr>
          <w:noProof/>
        </w:rPr>
        <mc:AlternateContent>
          <mc:Choice Requires="wps">
            <w:drawing>
              <wp:anchor distT="0" distB="0" distL="114300" distR="114300" simplePos="0" relativeHeight="251659264" behindDoc="0" locked="0" layoutInCell="1" allowOverlap="1" wp14:anchorId="43518E43" wp14:editId="7B24F431">
                <wp:simplePos x="0" y="0"/>
                <wp:positionH relativeFrom="column">
                  <wp:posOffset>1720850</wp:posOffset>
                </wp:positionH>
                <wp:positionV relativeFrom="paragraph">
                  <wp:posOffset>448945</wp:posOffset>
                </wp:positionV>
                <wp:extent cx="612775" cy="282575"/>
                <wp:effectExtent l="57150" t="38100" r="73025" b="98425"/>
                <wp:wrapNone/>
                <wp:docPr id="1199260550" name="Rectangle 1"/>
                <wp:cNvGraphicFramePr/>
                <a:graphic xmlns:a="http://schemas.openxmlformats.org/drawingml/2006/main">
                  <a:graphicData uri="http://schemas.microsoft.com/office/word/2010/wordprocessingShape">
                    <wps:wsp>
                      <wps:cNvSpPr/>
                      <wps:spPr>
                        <a:xfrm>
                          <a:off x="0" y="0"/>
                          <a:ext cx="612775" cy="282575"/>
                        </a:xfrm>
                        <a:prstGeom prst="rect">
                          <a:avLst/>
                        </a:prstGeom>
                        <a:noFill/>
                        <a:ln w="38100">
                          <a:solidFill>
                            <a:schemeClr val="accent6">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DB60F7" id="Rectangle 1" o:spid="_x0000_s1026" style="position:absolute;margin-left:135.5pt;margin-top:35.35pt;width:48.25pt;height:2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" filled="f" strokecolor="#e36c0a [2409]" strokeweight="3pt">
                <v:shadow on="t" color="black" opacity="22937f" origin=",.5" offset="0,.63889mm"/>
              </v:rect>
            </w:pict>
          </mc:Fallback>
        </mc:AlternateContent>
      </w:r>
      <w:r w:rsidR="009D455C">
        <w:rPr>
          <w:noProof/>
        </w:rPr>
        <w:drawing>
          <wp:inline distT="0" distB="0" distL="0" distR="0" wp14:anchorId="4C8B34DD" wp14:editId="5BC0B22D">
            <wp:extent cx="3273051" cy="1276350"/>
            <wp:effectExtent l="38100" t="38100" r="41910" b="38100"/>
            <wp:docPr id="1129092364" name="Picture 1" descr="A computer monito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92364" name="Picture 1" descr="A computer monitor with text and images&#10;&#10;Description automatically generated"/>
                    <pic:cNvPicPr/>
                  </pic:nvPicPr>
                  <pic:blipFill rotWithShape="1">
                    <a:blip r:embed="rId10"/>
                    <a:srcRect b="42293"/>
                    <a:stretch/>
                  </pic:blipFill>
                  <pic:spPr bwMode="auto">
                    <a:xfrm>
                      <a:off x="0" y="0"/>
                      <a:ext cx="3289559" cy="1282788"/>
                    </a:xfrm>
                    <a:prstGeom prst="rect">
                      <a:avLst/>
                    </a:prstGeom>
                    <a:ln w="25400">
                      <a:solidFill>
                        <a:srgbClr val="3C78D8"/>
                      </a:solidFill>
                      <a:prstDash val="solid"/>
                    </a:ln>
                    <a:extLst>
                      <a:ext uri="{53640926-AAD7-44D8-BBD7-CCE9431645EC}">
                        <a14:shadowObscured xmlns:a14="http://schemas.microsoft.com/office/drawing/2010/main"/>
                      </a:ext>
                    </a:extLst>
                  </pic:spPr>
                </pic:pic>
              </a:graphicData>
            </a:graphic>
          </wp:inline>
        </w:drawing>
      </w:r>
    </w:p>
    <w:p w14:paraId="70A5DB62" w14:textId="77777777" w:rsidR="00E95F62" w:rsidRDefault="00000000">
      <w:pPr>
        <w:numPr>
          <w:ilvl w:val="1"/>
          <w:numId w:val="1"/>
        </w:numPr>
      </w:pPr>
      <w:r>
        <w:rPr>
          <w:noProof/>
        </w:rPr>
        <w:drawing>
          <wp:inline distT="114300" distB="114300" distL="114300" distR="114300" wp14:anchorId="33B0B311" wp14:editId="1CD26B38">
            <wp:extent cx="3252788" cy="2280801"/>
            <wp:effectExtent l="25400" t="25400" r="25400" b="2540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252788" cy="2280801"/>
                    </a:xfrm>
                    <a:prstGeom prst="rect">
                      <a:avLst/>
                    </a:prstGeom>
                    <a:ln w="25400">
                      <a:solidFill>
                        <a:srgbClr val="3C78D8"/>
                      </a:solidFill>
                      <a:prstDash val="solid"/>
                    </a:ln>
                  </pic:spPr>
                </pic:pic>
              </a:graphicData>
            </a:graphic>
          </wp:inline>
        </w:drawing>
      </w:r>
    </w:p>
    <w:p w14:paraId="25DE4314" w14:textId="77777777" w:rsidR="00E95F62" w:rsidRDefault="00000000">
      <w:pPr>
        <w:numPr>
          <w:ilvl w:val="0"/>
          <w:numId w:val="1"/>
        </w:numPr>
      </w:pPr>
      <w:r>
        <w:t>Upon successful installation, Git Bash (a command line emulation for GitHub commands) should now be installed and can be opened via the start menu search bar.</w:t>
      </w:r>
    </w:p>
    <w:p w14:paraId="5AC00F23" w14:textId="77777777" w:rsidR="00E95F62" w:rsidRDefault="00000000">
      <w:pPr>
        <w:numPr>
          <w:ilvl w:val="1"/>
          <w:numId w:val="1"/>
        </w:numPr>
      </w:pPr>
      <w:r>
        <w:rPr>
          <w:noProof/>
        </w:rPr>
        <w:lastRenderedPageBreak/>
        <w:drawing>
          <wp:inline distT="114300" distB="114300" distL="114300" distR="114300" wp14:anchorId="4F68073A" wp14:editId="64EA2BA3">
            <wp:extent cx="1719263" cy="1438948"/>
            <wp:effectExtent l="25400" t="25400" r="25400" b="2540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719263" cy="1438948"/>
                    </a:xfrm>
                    <a:prstGeom prst="rect">
                      <a:avLst/>
                    </a:prstGeom>
                    <a:ln w="25400">
                      <a:solidFill>
                        <a:srgbClr val="3C78D8"/>
                      </a:solidFill>
                      <a:prstDash val="solid"/>
                    </a:ln>
                  </pic:spPr>
                </pic:pic>
              </a:graphicData>
            </a:graphic>
          </wp:inline>
        </w:drawing>
      </w:r>
    </w:p>
    <w:p w14:paraId="15118663" w14:textId="77777777" w:rsidR="00E95F62" w:rsidRDefault="00000000">
      <w:pPr>
        <w:numPr>
          <w:ilvl w:val="1"/>
          <w:numId w:val="1"/>
        </w:numPr>
      </w:pPr>
      <w:r>
        <w:rPr>
          <w:noProof/>
        </w:rPr>
        <w:drawing>
          <wp:inline distT="114300" distB="114300" distL="114300" distR="114300" wp14:anchorId="0698F7D1" wp14:editId="3567BA1C">
            <wp:extent cx="4833938" cy="851574"/>
            <wp:effectExtent l="25400" t="25400" r="25400" b="25400"/>
            <wp:docPr id="1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4833938" cy="851574"/>
                    </a:xfrm>
                    <a:prstGeom prst="rect">
                      <a:avLst/>
                    </a:prstGeom>
                    <a:ln w="25400">
                      <a:solidFill>
                        <a:srgbClr val="3C78D8"/>
                      </a:solidFill>
                      <a:prstDash val="solid"/>
                    </a:ln>
                  </pic:spPr>
                </pic:pic>
              </a:graphicData>
            </a:graphic>
          </wp:inline>
        </w:drawing>
      </w:r>
    </w:p>
    <w:p w14:paraId="5C5D412E" w14:textId="77777777" w:rsidR="00E95F62" w:rsidRDefault="00000000">
      <w:pPr>
        <w:numPr>
          <w:ilvl w:val="0"/>
          <w:numId w:val="1"/>
        </w:numPr>
      </w:pPr>
      <w:r>
        <w:t xml:space="preserve">Next, register or login into a </w:t>
      </w:r>
      <w:hyperlink r:id="rId14">
        <w:r>
          <w:rPr>
            <w:color w:val="1155CC"/>
            <w:u w:val="single"/>
          </w:rPr>
          <w:t>GitHub</w:t>
        </w:r>
      </w:hyperlink>
      <w:r>
        <w:t xml:space="preserve"> account to create a remote repository in the cloud</w:t>
      </w:r>
    </w:p>
    <w:p w14:paraId="009A6AEA" w14:textId="77777777" w:rsidR="00E95F62" w:rsidRDefault="00000000">
      <w:pPr>
        <w:numPr>
          <w:ilvl w:val="1"/>
          <w:numId w:val="1"/>
        </w:numPr>
      </w:pPr>
      <w:r>
        <w:rPr>
          <w:noProof/>
        </w:rPr>
        <w:drawing>
          <wp:inline distT="114300" distB="114300" distL="114300" distR="114300" wp14:anchorId="675B8BF3" wp14:editId="3E14E9EE">
            <wp:extent cx="5529263" cy="2720326"/>
            <wp:effectExtent l="25400" t="25400" r="25400" b="2540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529263" cy="2720326"/>
                    </a:xfrm>
                    <a:prstGeom prst="rect">
                      <a:avLst/>
                    </a:prstGeom>
                    <a:ln w="25400">
                      <a:solidFill>
                        <a:srgbClr val="3C78D8"/>
                      </a:solidFill>
                      <a:prstDash val="solid"/>
                    </a:ln>
                  </pic:spPr>
                </pic:pic>
              </a:graphicData>
            </a:graphic>
          </wp:inline>
        </w:drawing>
      </w:r>
    </w:p>
    <w:p w14:paraId="3F044762" w14:textId="477987A4" w:rsidR="00E95F62" w:rsidRDefault="00000000">
      <w:pPr>
        <w:numPr>
          <w:ilvl w:val="0"/>
          <w:numId w:val="1"/>
        </w:numPr>
      </w:pPr>
      <w:r>
        <w:t>Create a repository by selecting the “+” symbol located in the top right of the top navigation bar.</w:t>
      </w:r>
      <w:r w:rsidR="000A3226">
        <w:t xml:space="preserve">  Call your repo using your course name; for example, </w:t>
      </w:r>
      <w:r w:rsidR="00E96233">
        <w:t xml:space="preserve">                           </w:t>
      </w:r>
      <w:r w:rsidR="000A3226">
        <w:t>“</w:t>
      </w:r>
      <w:r w:rsidR="00E96233" w:rsidRPr="00E96233">
        <w:t>GDS111-GSABAN</w:t>
      </w:r>
      <w:r w:rsidR="000A3226">
        <w:t>”.</w:t>
      </w:r>
    </w:p>
    <w:p w14:paraId="2233532C" w14:textId="77777777" w:rsidR="00E95F62" w:rsidRDefault="00000000">
      <w:pPr>
        <w:numPr>
          <w:ilvl w:val="1"/>
          <w:numId w:val="1"/>
        </w:numPr>
      </w:pPr>
      <w:r>
        <w:rPr>
          <w:noProof/>
        </w:rPr>
        <w:drawing>
          <wp:inline distT="114300" distB="114300" distL="114300" distR="114300" wp14:anchorId="435F2494" wp14:editId="340B28CB">
            <wp:extent cx="2400300" cy="2009775"/>
            <wp:effectExtent l="25400" t="25400" r="25400" b="2540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2400300" cy="2009775"/>
                    </a:xfrm>
                    <a:prstGeom prst="rect">
                      <a:avLst/>
                    </a:prstGeom>
                    <a:ln w="25400">
                      <a:solidFill>
                        <a:srgbClr val="3C78D8"/>
                      </a:solidFill>
                      <a:prstDash val="solid"/>
                    </a:ln>
                  </pic:spPr>
                </pic:pic>
              </a:graphicData>
            </a:graphic>
          </wp:inline>
        </w:drawing>
      </w:r>
    </w:p>
    <w:p w14:paraId="260A7263" w14:textId="77777777" w:rsidR="00E95F62" w:rsidRDefault="00000000">
      <w:pPr>
        <w:numPr>
          <w:ilvl w:val="0"/>
          <w:numId w:val="1"/>
        </w:numPr>
      </w:pPr>
      <w:r>
        <w:lastRenderedPageBreak/>
        <w:t>When configuring the repository parameters, provide a repository name, select the “Public” radio button option, and enable the “Add a README file” checkbox.  Leave the other fields as the default.  For example:</w:t>
      </w:r>
    </w:p>
    <w:p w14:paraId="79D30AAA" w14:textId="77777777" w:rsidR="00E95F62" w:rsidRDefault="00000000">
      <w:pPr>
        <w:numPr>
          <w:ilvl w:val="1"/>
          <w:numId w:val="1"/>
        </w:numPr>
      </w:pPr>
      <w:r>
        <w:rPr>
          <w:noProof/>
        </w:rPr>
        <w:drawing>
          <wp:inline distT="114300" distB="114300" distL="114300" distR="114300" wp14:anchorId="2B28C438" wp14:editId="55FC7554">
            <wp:extent cx="5336403" cy="6119813"/>
            <wp:effectExtent l="25400" t="25400" r="25400" b="25400"/>
            <wp:docPr id="2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5336403" cy="6119813"/>
                    </a:xfrm>
                    <a:prstGeom prst="rect">
                      <a:avLst/>
                    </a:prstGeom>
                    <a:ln w="25400">
                      <a:solidFill>
                        <a:srgbClr val="3C78D8"/>
                      </a:solidFill>
                      <a:prstDash val="solid"/>
                    </a:ln>
                  </pic:spPr>
                </pic:pic>
              </a:graphicData>
            </a:graphic>
          </wp:inline>
        </w:drawing>
      </w:r>
    </w:p>
    <w:p w14:paraId="304D1FA2" w14:textId="77777777" w:rsidR="00E95F62" w:rsidRDefault="00000000">
      <w:pPr>
        <w:numPr>
          <w:ilvl w:val="1"/>
          <w:numId w:val="1"/>
        </w:numPr>
      </w:pPr>
      <w:r>
        <w:rPr>
          <w:color w:val="9900FF"/>
        </w:rPr>
        <w:t>Optionally</w:t>
      </w:r>
      <w:r>
        <w:t>, the repository can be made private to secure the codebase, but collaborators have to be manually shared in order for outsiders to view the repository.  This would be accomplished by navigating to the “Settings” tab and “Collaborators” section, and searching for the other GitHub user’s username to allow them access to the repository.</w:t>
      </w:r>
    </w:p>
    <w:p w14:paraId="19C357B4" w14:textId="77777777" w:rsidR="00E95F62" w:rsidRDefault="00000000" w:rsidP="00B843CB">
      <w:pPr>
        <w:numPr>
          <w:ilvl w:val="2"/>
          <w:numId w:val="1"/>
        </w:numPr>
        <w:ind w:left="1080" w:hanging="180"/>
      </w:pPr>
      <w:r>
        <w:rPr>
          <w:noProof/>
        </w:rPr>
        <w:lastRenderedPageBreak/>
        <w:drawing>
          <wp:inline distT="114300" distB="114300" distL="114300" distR="114300" wp14:anchorId="512E0150" wp14:editId="39750311">
            <wp:extent cx="5775325" cy="2003425"/>
            <wp:effectExtent l="38100" t="38100" r="34925" b="34925"/>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778450" cy="2004509"/>
                    </a:xfrm>
                    <a:prstGeom prst="rect">
                      <a:avLst/>
                    </a:prstGeom>
                    <a:ln w="25400">
                      <a:solidFill>
                        <a:srgbClr val="9900FF"/>
                      </a:solidFill>
                      <a:prstDash val="solid"/>
                    </a:ln>
                  </pic:spPr>
                </pic:pic>
              </a:graphicData>
            </a:graphic>
          </wp:inline>
        </w:drawing>
      </w:r>
    </w:p>
    <w:p w14:paraId="760863A9" w14:textId="77777777" w:rsidR="00E95F62" w:rsidRDefault="00000000">
      <w:pPr>
        <w:numPr>
          <w:ilvl w:val="0"/>
          <w:numId w:val="1"/>
        </w:numPr>
      </w:pPr>
      <w:r>
        <w:t>Clone a repository using the HTTPS protocol to create a copy and reference of the codebase stored in the cloud into your local system.</w:t>
      </w:r>
    </w:p>
    <w:p w14:paraId="3AE45157" w14:textId="77777777" w:rsidR="00E95F62" w:rsidRDefault="00000000">
      <w:pPr>
        <w:numPr>
          <w:ilvl w:val="1"/>
          <w:numId w:val="1"/>
        </w:numPr>
      </w:pPr>
      <w:r>
        <w:t>First, create a folder in your desktop (e.g. labeled “Local GitHub Repository”) to encapsulate the local repository to be cloned.</w:t>
      </w:r>
    </w:p>
    <w:p w14:paraId="641155B0" w14:textId="77777777" w:rsidR="00E95F62" w:rsidRDefault="00000000">
      <w:pPr>
        <w:numPr>
          <w:ilvl w:val="1"/>
          <w:numId w:val="1"/>
        </w:numPr>
      </w:pPr>
      <w:r>
        <w:t xml:space="preserve">Second, return to the recently created repository and create a clone via selecting the “Code” button and copying the git URL.  For example: </w:t>
      </w:r>
    </w:p>
    <w:p w14:paraId="08112E09" w14:textId="77777777" w:rsidR="00E95F62" w:rsidRDefault="00000000">
      <w:pPr>
        <w:numPr>
          <w:ilvl w:val="2"/>
          <w:numId w:val="1"/>
        </w:numPr>
      </w:pPr>
      <w:r>
        <w:rPr>
          <w:noProof/>
        </w:rPr>
        <w:drawing>
          <wp:inline distT="114300" distB="114300" distL="114300" distR="114300" wp14:anchorId="18925709" wp14:editId="4121C5B8">
            <wp:extent cx="2289264" cy="2123108"/>
            <wp:effectExtent l="25400" t="25400" r="25400" b="2540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2289264" cy="2123108"/>
                    </a:xfrm>
                    <a:prstGeom prst="rect">
                      <a:avLst/>
                    </a:prstGeom>
                    <a:ln w="25400">
                      <a:solidFill>
                        <a:srgbClr val="3C78D8"/>
                      </a:solidFill>
                      <a:prstDash val="solid"/>
                    </a:ln>
                  </pic:spPr>
                </pic:pic>
              </a:graphicData>
            </a:graphic>
          </wp:inline>
        </w:drawing>
      </w:r>
    </w:p>
    <w:p w14:paraId="161FD4BB" w14:textId="77777777" w:rsidR="00E95F62" w:rsidRDefault="00000000">
      <w:pPr>
        <w:numPr>
          <w:ilvl w:val="1"/>
          <w:numId w:val="1"/>
        </w:numPr>
      </w:pPr>
      <w:r>
        <w:t xml:space="preserve">Next, </w:t>
      </w:r>
      <w:r>
        <w:rPr>
          <w:u w:val="single"/>
        </w:rPr>
        <w:t>within</w:t>
      </w:r>
      <w:r>
        <w:t xml:space="preserve"> the created folder in the desktop, right-click to open the context menu and select “Git Bash Here”.  For instance:</w:t>
      </w:r>
    </w:p>
    <w:p w14:paraId="5E30CC05" w14:textId="77777777" w:rsidR="00E95F62" w:rsidRDefault="00000000">
      <w:pPr>
        <w:numPr>
          <w:ilvl w:val="2"/>
          <w:numId w:val="1"/>
        </w:numPr>
      </w:pPr>
      <w:r>
        <w:rPr>
          <w:noProof/>
        </w:rPr>
        <w:drawing>
          <wp:inline distT="114300" distB="114300" distL="114300" distR="114300" wp14:anchorId="47AAE854" wp14:editId="029FB91C">
            <wp:extent cx="2271713" cy="2423509"/>
            <wp:effectExtent l="25400" t="25400" r="25400" b="25400"/>
            <wp:docPr id="2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2271713" cy="2423509"/>
                    </a:xfrm>
                    <a:prstGeom prst="rect">
                      <a:avLst/>
                    </a:prstGeom>
                    <a:ln w="25400">
                      <a:solidFill>
                        <a:srgbClr val="3C78D8"/>
                      </a:solidFill>
                      <a:prstDash val="solid"/>
                    </a:ln>
                  </pic:spPr>
                </pic:pic>
              </a:graphicData>
            </a:graphic>
          </wp:inline>
        </w:drawing>
      </w:r>
    </w:p>
    <w:p w14:paraId="110FBD9A" w14:textId="77777777" w:rsidR="00E95F62" w:rsidRDefault="00000000">
      <w:pPr>
        <w:numPr>
          <w:ilvl w:val="1"/>
          <w:numId w:val="1"/>
        </w:numPr>
      </w:pPr>
      <w:r>
        <w:lastRenderedPageBreak/>
        <w:t xml:space="preserve">The resulting effect is a Git Bash application is opened and pointed to the folder’s relative path directory.  For example: </w:t>
      </w:r>
    </w:p>
    <w:p w14:paraId="23E971FF" w14:textId="77777777" w:rsidR="00E95F62" w:rsidRDefault="00000000">
      <w:pPr>
        <w:numPr>
          <w:ilvl w:val="2"/>
          <w:numId w:val="1"/>
        </w:numPr>
      </w:pPr>
      <w:r>
        <w:rPr>
          <w:noProof/>
        </w:rPr>
        <w:drawing>
          <wp:inline distT="114300" distB="114300" distL="114300" distR="114300" wp14:anchorId="448D0B70" wp14:editId="5835A082">
            <wp:extent cx="4581525" cy="914400"/>
            <wp:effectExtent l="38100" t="38100" r="47625" b="3810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4584652" cy="915024"/>
                    </a:xfrm>
                    <a:prstGeom prst="rect">
                      <a:avLst/>
                    </a:prstGeom>
                    <a:ln w="25400">
                      <a:solidFill>
                        <a:srgbClr val="3C78D8"/>
                      </a:solidFill>
                      <a:prstDash val="solid"/>
                    </a:ln>
                  </pic:spPr>
                </pic:pic>
              </a:graphicData>
            </a:graphic>
          </wp:inline>
        </w:drawing>
      </w:r>
    </w:p>
    <w:p w14:paraId="4DC70E31" w14:textId="77777777" w:rsidR="00E95F62" w:rsidRDefault="00000000">
      <w:pPr>
        <w:numPr>
          <w:ilvl w:val="1"/>
          <w:numId w:val="1"/>
        </w:numPr>
      </w:pPr>
      <w:r>
        <w:t xml:space="preserve">Lastly, input the following command into Git Bash: “git clone [URL]”.  The URL should be pasted into the ‘[URL]’ placeholder which was copied to the clipboard from an earlier step.  For example: </w:t>
      </w:r>
    </w:p>
    <w:p w14:paraId="68783D5F" w14:textId="77777777" w:rsidR="00E95F62" w:rsidRDefault="00000000">
      <w:pPr>
        <w:numPr>
          <w:ilvl w:val="2"/>
          <w:numId w:val="1"/>
        </w:numPr>
      </w:pPr>
      <w:r>
        <w:rPr>
          <w:noProof/>
        </w:rPr>
        <w:drawing>
          <wp:inline distT="114300" distB="114300" distL="114300" distR="114300" wp14:anchorId="034F266A" wp14:editId="4F9625A8">
            <wp:extent cx="4578350" cy="939800"/>
            <wp:effectExtent l="38100" t="38100" r="31750" b="3175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4579509" cy="940038"/>
                    </a:xfrm>
                    <a:prstGeom prst="rect">
                      <a:avLst/>
                    </a:prstGeom>
                    <a:ln w="25400">
                      <a:solidFill>
                        <a:srgbClr val="3C78D8"/>
                      </a:solidFill>
                      <a:prstDash val="solid"/>
                    </a:ln>
                  </pic:spPr>
                </pic:pic>
              </a:graphicData>
            </a:graphic>
          </wp:inline>
        </w:drawing>
      </w:r>
    </w:p>
    <w:p w14:paraId="67D761F7" w14:textId="77777777" w:rsidR="00E95F62" w:rsidRDefault="00000000">
      <w:pPr>
        <w:numPr>
          <w:ilvl w:val="2"/>
          <w:numId w:val="1"/>
        </w:numPr>
        <w:rPr>
          <w:i/>
        </w:rPr>
      </w:pPr>
      <w:r>
        <w:rPr>
          <w:i/>
        </w:rPr>
        <w:t>Note: To paste content from the clipboard, right-click and paste within Git Bash if the control+v keyboard shortcut does not work.</w:t>
      </w:r>
    </w:p>
    <w:p w14:paraId="0DE599E3" w14:textId="5745F646" w:rsidR="004B5E27" w:rsidRDefault="004B5E27">
      <w:pPr>
        <w:numPr>
          <w:ilvl w:val="2"/>
          <w:numId w:val="1"/>
        </w:numPr>
        <w:rPr>
          <w:i/>
        </w:rPr>
      </w:pPr>
      <w:r>
        <w:rPr>
          <w:noProof/>
        </w:rPr>
        <w:drawing>
          <wp:inline distT="0" distB="0" distL="0" distR="0" wp14:anchorId="3205B951" wp14:editId="745EEE80">
            <wp:extent cx="4479925" cy="2353876"/>
            <wp:effectExtent l="38100" t="38100" r="34925" b="46990"/>
            <wp:docPr id="1058979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79679" name="Picture 1" descr="A screenshot of a computer&#10;&#10;Description automatically generated"/>
                    <pic:cNvPicPr/>
                  </pic:nvPicPr>
                  <pic:blipFill>
                    <a:blip r:embed="rId23"/>
                    <a:stretch>
                      <a:fillRect/>
                    </a:stretch>
                  </pic:blipFill>
                  <pic:spPr>
                    <a:xfrm>
                      <a:off x="0" y="0"/>
                      <a:ext cx="4498196" cy="2363476"/>
                    </a:xfrm>
                    <a:prstGeom prst="rect">
                      <a:avLst/>
                    </a:prstGeom>
                    <a:ln w="25400">
                      <a:solidFill>
                        <a:srgbClr val="3C78D8"/>
                      </a:solidFill>
                      <a:prstDash val="solid"/>
                    </a:ln>
                  </pic:spPr>
                </pic:pic>
              </a:graphicData>
            </a:graphic>
          </wp:inline>
        </w:drawing>
      </w:r>
    </w:p>
    <w:p w14:paraId="5D7D0393" w14:textId="39FB6C0D" w:rsidR="009D210F" w:rsidRDefault="009D210F">
      <w:pPr>
        <w:numPr>
          <w:ilvl w:val="2"/>
          <w:numId w:val="1"/>
        </w:numPr>
        <w:rPr>
          <w:i/>
        </w:rPr>
      </w:pPr>
      <w:r>
        <w:rPr>
          <w:noProof/>
        </w:rPr>
        <w:drawing>
          <wp:inline distT="0" distB="0" distL="0" distR="0" wp14:anchorId="7D6D0F27" wp14:editId="136EB37C">
            <wp:extent cx="4476750" cy="2407210"/>
            <wp:effectExtent l="38100" t="38100" r="38100" b="31750"/>
            <wp:docPr id="109810235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02353" name="Picture 1" descr="A screenshot of a computer screen&#10;&#10;Description automatically generated"/>
                    <pic:cNvPicPr/>
                  </pic:nvPicPr>
                  <pic:blipFill>
                    <a:blip r:embed="rId24"/>
                    <a:stretch>
                      <a:fillRect/>
                    </a:stretch>
                  </pic:blipFill>
                  <pic:spPr>
                    <a:xfrm>
                      <a:off x="0" y="0"/>
                      <a:ext cx="4515588" cy="2428094"/>
                    </a:xfrm>
                    <a:prstGeom prst="rect">
                      <a:avLst/>
                    </a:prstGeom>
                    <a:ln w="25400">
                      <a:solidFill>
                        <a:srgbClr val="3C78D8"/>
                      </a:solidFill>
                      <a:prstDash val="solid"/>
                    </a:ln>
                  </pic:spPr>
                </pic:pic>
              </a:graphicData>
            </a:graphic>
          </wp:inline>
        </w:drawing>
      </w:r>
    </w:p>
    <w:p w14:paraId="4CD6359E" w14:textId="77777777" w:rsidR="00E95F62" w:rsidRDefault="00000000">
      <w:pPr>
        <w:numPr>
          <w:ilvl w:val="0"/>
          <w:numId w:val="1"/>
        </w:numPr>
      </w:pPr>
      <w:r>
        <w:lastRenderedPageBreak/>
        <w:t>To demonstrate the basic features of Git, make some changes to the local repository and synchronize with the remote repository at GitHub.</w:t>
      </w:r>
    </w:p>
    <w:p w14:paraId="50D3D606" w14:textId="3D54476E" w:rsidR="00E95F62" w:rsidRDefault="00000000">
      <w:pPr>
        <w:numPr>
          <w:ilvl w:val="1"/>
          <w:numId w:val="1"/>
        </w:numPr>
      </w:pPr>
      <w:r>
        <w:t>First, create a file within the cloned repository by right-clicking to open the context menu, creating a new “Text Document”, and changing the f</w:t>
      </w:r>
      <w:r w:rsidR="00D51BD3">
        <w:t xml:space="preserve">ile name to </w:t>
      </w:r>
      <w:r w:rsidR="00D51BD3" w:rsidRPr="00D51BD3">
        <w:t>test.txt</w:t>
      </w:r>
      <w:r>
        <w:t>.  For example:</w:t>
      </w:r>
    </w:p>
    <w:p w14:paraId="69C68609" w14:textId="77777777" w:rsidR="00E95F62" w:rsidRDefault="00000000">
      <w:pPr>
        <w:numPr>
          <w:ilvl w:val="2"/>
          <w:numId w:val="1"/>
        </w:numPr>
      </w:pPr>
      <w:r>
        <w:rPr>
          <w:noProof/>
        </w:rPr>
        <w:drawing>
          <wp:inline distT="114300" distB="114300" distL="114300" distR="114300" wp14:anchorId="11E8EEA0" wp14:editId="6E486C61">
            <wp:extent cx="4143375" cy="3073400"/>
            <wp:effectExtent l="38100" t="38100" r="47625" b="31750"/>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144055" cy="3073904"/>
                    </a:xfrm>
                    <a:prstGeom prst="rect">
                      <a:avLst/>
                    </a:prstGeom>
                    <a:ln w="25400">
                      <a:solidFill>
                        <a:srgbClr val="3C78D8"/>
                      </a:solidFill>
                      <a:prstDash val="solid"/>
                    </a:ln>
                  </pic:spPr>
                </pic:pic>
              </a:graphicData>
            </a:graphic>
          </wp:inline>
        </w:drawing>
      </w:r>
    </w:p>
    <w:p w14:paraId="50BA762F" w14:textId="1CB0E3C7" w:rsidR="00EF3D53" w:rsidRDefault="00CD1D38">
      <w:pPr>
        <w:numPr>
          <w:ilvl w:val="2"/>
          <w:numId w:val="1"/>
        </w:numPr>
      </w:pPr>
      <w:r>
        <w:rPr>
          <w:noProof/>
        </w:rPr>
        <w:drawing>
          <wp:inline distT="0" distB="0" distL="0" distR="0" wp14:anchorId="491F0E9A" wp14:editId="5C18E8F1">
            <wp:extent cx="4113064" cy="1155700"/>
            <wp:effectExtent l="38100" t="38100" r="40005" b="44450"/>
            <wp:docPr id="503031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31320" name="Picture 1" descr="A screenshot of a computer&#10;&#10;Description automatically generated"/>
                    <pic:cNvPicPr/>
                  </pic:nvPicPr>
                  <pic:blipFill>
                    <a:blip r:embed="rId26"/>
                    <a:stretch>
                      <a:fillRect/>
                    </a:stretch>
                  </pic:blipFill>
                  <pic:spPr>
                    <a:xfrm>
                      <a:off x="0" y="0"/>
                      <a:ext cx="4143270" cy="1164187"/>
                    </a:xfrm>
                    <a:prstGeom prst="rect">
                      <a:avLst/>
                    </a:prstGeom>
                    <a:ln w="25400">
                      <a:solidFill>
                        <a:srgbClr val="3C78D8"/>
                      </a:solidFill>
                      <a:prstDash val="solid"/>
                    </a:ln>
                  </pic:spPr>
                </pic:pic>
              </a:graphicData>
            </a:graphic>
          </wp:inline>
        </w:drawing>
      </w:r>
    </w:p>
    <w:p w14:paraId="23E0721A" w14:textId="72247970" w:rsidR="00E95F62" w:rsidRDefault="00000000">
      <w:pPr>
        <w:numPr>
          <w:ilvl w:val="1"/>
          <w:numId w:val="1"/>
        </w:numPr>
      </w:pPr>
      <w:r>
        <w:t xml:space="preserve">Afterward, open the file using any preferred editor (e.g. Notepad or Notepad++) and print a simple “Hello World” message.  For instance: </w:t>
      </w:r>
    </w:p>
    <w:p w14:paraId="32BCF02E" w14:textId="5A9280BD" w:rsidR="003047F3" w:rsidRDefault="003047F3" w:rsidP="003047F3">
      <w:pPr>
        <w:numPr>
          <w:ilvl w:val="2"/>
          <w:numId w:val="1"/>
        </w:numPr>
        <w:rPr>
          <w:noProof/>
        </w:rPr>
      </w:pPr>
      <w:r>
        <w:rPr>
          <w:noProof/>
        </w:rPr>
        <w:drawing>
          <wp:inline distT="0" distB="0" distL="0" distR="0" wp14:anchorId="4161C91F" wp14:editId="0960B9EE">
            <wp:extent cx="2251075" cy="815044"/>
            <wp:effectExtent l="38100" t="38100" r="34925" b="42545"/>
            <wp:docPr id="1135934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34711" name="Picture 1" descr="A screenshot of a computer&#10;&#10;Description automatically generated"/>
                    <pic:cNvPicPr/>
                  </pic:nvPicPr>
                  <pic:blipFill>
                    <a:blip r:embed="rId27"/>
                    <a:stretch>
                      <a:fillRect/>
                    </a:stretch>
                  </pic:blipFill>
                  <pic:spPr>
                    <a:xfrm>
                      <a:off x="0" y="0"/>
                      <a:ext cx="2279316" cy="825269"/>
                    </a:xfrm>
                    <a:prstGeom prst="rect">
                      <a:avLst/>
                    </a:prstGeom>
                    <a:ln w="25400">
                      <a:solidFill>
                        <a:srgbClr val="3C78D8"/>
                      </a:solidFill>
                      <a:prstDash val="solid"/>
                    </a:ln>
                  </pic:spPr>
                </pic:pic>
              </a:graphicData>
            </a:graphic>
          </wp:inline>
        </w:drawing>
      </w:r>
    </w:p>
    <w:p w14:paraId="586F45E6" w14:textId="77777777" w:rsidR="00E95F62" w:rsidRDefault="00000000">
      <w:pPr>
        <w:numPr>
          <w:ilvl w:val="1"/>
          <w:numId w:val="1"/>
        </w:numPr>
      </w:pPr>
      <w:r>
        <w:t>Next, save the changes and close the editor.  At this point, close any previously opened Git Bash applications.  Afterward, right-click within the file explorer to open the context menu and select “Git Bash Here” again to open a Git Bash application pointing to the correct path directory.</w:t>
      </w:r>
    </w:p>
    <w:p w14:paraId="4469AA73" w14:textId="272E1F8B" w:rsidR="0085500F" w:rsidRDefault="0085500F" w:rsidP="0085500F">
      <w:pPr>
        <w:numPr>
          <w:ilvl w:val="2"/>
          <w:numId w:val="1"/>
        </w:numPr>
        <w:rPr>
          <w:noProof/>
        </w:rPr>
      </w:pPr>
      <w:r>
        <w:rPr>
          <w:noProof/>
        </w:rPr>
        <mc:AlternateContent>
          <mc:Choice Requires="wps">
            <w:drawing>
              <wp:anchor distT="0" distB="0" distL="114300" distR="114300" simplePos="0" relativeHeight="251660288" behindDoc="0" locked="0" layoutInCell="1" allowOverlap="1" wp14:anchorId="738F5B7E" wp14:editId="2A2D7E7F">
                <wp:simplePos x="0" y="0"/>
                <wp:positionH relativeFrom="column">
                  <wp:posOffset>2974975</wp:posOffset>
                </wp:positionH>
                <wp:positionV relativeFrom="paragraph">
                  <wp:posOffset>637540</wp:posOffset>
                </wp:positionV>
                <wp:extent cx="828675" cy="22225"/>
                <wp:effectExtent l="0" t="0" r="28575" b="34925"/>
                <wp:wrapNone/>
                <wp:docPr id="78810892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D728DBD"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34.25pt,50.2pt" to="299.5pt,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" strokecolor="#f68c36 [3049]"/>
            </w:pict>
          </mc:Fallback>
        </mc:AlternateContent>
      </w:r>
      <w:r>
        <w:rPr>
          <w:noProof/>
        </w:rPr>
        <w:drawing>
          <wp:inline distT="0" distB="0" distL="0" distR="0" wp14:anchorId="4FFCC2AB" wp14:editId="57A73E8A">
            <wp:extent cx="4521942" cy="860425"/>
            <wp:effectExtent l="38100" t="38100" r="31115" b="34925"/>
            <wp:docPr id="2108240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40500" name="Picture 1" descr="A screenshot of a computer&#10;&#10;Description automatically generated"/>
                    <pic:cNvPicPr/>
                  </pic:nvPicPr>
                  <pic:blipFill>
                    <a:blip r:embed="rId28"/>
                    <a:stretch>
                      <a:fillRect/>
                    </a:stretch>
                  </pic:blipFill>
                  <pic:spPr>
                    <a:xfrm>
                      <a:off x="0" y="0"/>
                      <a:ext cx="4601796" cy="875619"/>
                    </a:xfrm>
                    <a:prstGeom prst="rect">
                      <a:avLst/>
                    </a:prstGeom>
                    <a:ln w="25400">
                      <a:solidFill>
                        <a:srgbClr val="3C78D8"/>
                      </a:solidFill>
                      <a:prstDash val="solid"/>
                    </a:ln>
                  </pic:spPr>
                </pic:pic>
              </a:graphicData>
            </a:graphic>
          </wp:inline>
        </w:drawing>
      </w:r>
    </w:p>
    <w:p w14:paraId="3FD96B16" w14:textId="6B8DCB8A" w:rsidR="00E95F62" w:rsidRDefault="00000000">
      <w:pPr>
        <w:numPr>
          <w:ilvl w:val="2"/>
          <w:numId w:val="1"/>
        </w:numPr>
      </w:pPr>
      <w:r>
        <w:lastRenderedPageBreak/>
        <w:t>In this demonstration, only one file was created within the local repository.  To check this, type “git status”.  The output would look similar to the following:</w:t>
      </w:r>
    </w:p>
    <w:p w14:paraId="30A0E5C3" w14:textId="3E2BFD7F" w:rsidR="00562F07" w:rsidRDefault="002569A2" w:rsidP="00562F07">
      <w:pPr>
        <w:numPr>
          <w:ilvl w:val="3"/>
          <w:numId w:val="1"/>
        </w:numPr>
        <w:tabs>
          <w:tab w:val="left" w:pos="6480"/>
        </w:tabs>
      </w:pPr>
      <w:r>
        <w:rPr>
          <w:noProof/>
        </w:rPr>
        <mc:AlternateContent>
          <mc:Choice Requires="wps">
            <w:drawing>
              <wp:anchor distT="0" distB="0" distL="114300" distR="114300" simplePos="0" relativeHeight="251666432" behindDoc="0" locked="0" layoutInCell="1" allowOverlap="1" wp14:anchorId="38A8C62E" wp14:editId="6D055EE1">
                <wp:simplePos x="0" y="0"/>
                <wp:positionH relativeFrom="column">
                  <wp:posOffset>1733550</wp:posOffset>
                </wp:positionH>
                <wp:positionV relativeFrom="paragraph">
                  <wp:posOffset>601345</wp:posOffset>
                </wp:positionV>
                <wp:extent cx="828675" cy="22225"/>
                <wp:effectExtent l="0" t="0" r="28575" b="34925"/>
                <wp:wrapNone/>
                <wp:docPr id="159652419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017EA93" id="Straight Connector 2"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36.5pt,47.35pt" to="201.75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" strokecolor="#f68c36 [3049]"/>
            </w:pict>
          </mc:Fallback>
        </mc:AlternateContent>
      </w:r>
      <w:r w:rsidR="00562F07">
        <w:rPr>
          <w:noProof/>
        </w:rPr>
        <w:drawing>
          <wp:inline distT="0" distB="0" distL="0" distR="0" wp14:anchorId="25424FB0" wp14:editId="3E4697EE">
            <wp:extent cx="3924300" cy="2342421"/>
            <wp:effectExtent l="38100" t="38100" r="38100" b="39370"/>
            <wp:docPr id="1922594184"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94184" name="Picture 1" descr="A computer screen with text on it&#10;&#10;Description automatically generated"/>
                    <pic:cNvPicPr/>
                  </pic:nvPicPr>
                  <pic:blipFill>
                    <a:blip r:embed="rId29"/>
                    <a:stretch>
                      <a:fillRect/>
                    </a:stretch>
                  </pic:blipFill>
                  <pic:spPr>
                    <a:xfrm>
                      <a:off x="0" y="0"/>
                      <a:ext cx="3946201" cy="2355494"/>
                    </a:xfrm>
                    <a:prstGeom prst="rect">
                      <a:avLst/>
                    </a:prstGeom>
                    <a:ln w="25400">
                      <a:solidFill>
                        <a:srgbClr val="3C78D8"/>
                      </a:solidFill>
                      <a:prstDash val="solid"/>
                    </a:ln>
                  </pic:spPr>
                </pic:pic>
              </a:graphicData>
            </a:graphic>
          </wp:inline>
        </w:drawing>
      </w:r>
    </w:p>
    <w:p w14:paraId="4F6A5A7E" w14:textId="08636CAB" w:rsidR="00E95F62" w:rsidRDefault="00000000">
      <w:pPr>
        <w:numPr>
          <w:ilvl w:val="2"/>
          <w:numId w:val="1"/>
        </w:numPr>
      </w:pPr>
      <w:r>
        <w:t>To add all of the changes made locally to a staging area, execute the command “</w:t>
      </w:r>
      <w:r w:rsidRPr="00813764">
        <w:rPr>
          <w:rFonts w:ascii="Arial Rounded MT Bold" w:hAnsi="Arial Rounded MT Bold"/>
          <w:color w:val="548DD4" w:themeColor="text2" w:themeTint="99"/>
        </w:rPr>
        <w:t>git add</w:t>
      </w:r>
      <w:r w:rsidR="00813764" w:rsidRPr="00813764">
        <w:rPr>
          <w:rFonts w:ascii="Arial Rounded MT Bold" w:hAnsi="Arial Rounded MT Bold"/>
          <w:color w:val="548DD4" w:themeColor="text2" w:themeTint="99"/>
        </w:rPr>
        <w:t xml:space="preserve"> </w:t>
      </w:r>
      <w:r w:rsidR="00813764" w:rsidRPr="00813764">
        <w:rPr>
          <w:rFonts w:ascii="Arial Rounded MT Bold" w:hAnsi="Arial Rounded MT Bold"/>
          <w:b/>
          <w:bCs/>
          <w:color w:val="548DD4" w:themeColor="text2" w:themeTint="99"/>
          <w:sz w:val="28"/>
          <w:szCs w:val="28"/>
        </w:rPr>
        <w:t>.</w:t>
      </w:r>
      <w:r>
        <w:t>”.  No output should be shown.  To check if the files are now tracked in the staging area, type “git status” again.  The added file should be shown in green, such as:</w:t>
      </w:r>
    </w:p>
    <w:p w14:paraId="203EA429" w14:textId="6AC76260" w:rsidR="002569A2" w:rsidRDefault="002569A2" w:rsidP="002569A2">
      <w:pPr>
        <w:numPr>
          <w:ilvl w:val="3"/>
          <w:numId w:val="1"/>
        </w:numPr>
        <w:rPr>
          <w:noProof/>
        </w:rPr>
      </w:pPr>
      <w:r>
        <w:rPr>
          <w:noProof/>
        </w:rPr>
        <mc:AlternateContent>
          <mc:Choice Requires="wps">
            <w:drawing>
              <wp:anchor distT="0" distB="0" distL="114300" distR="114300" simplePos="0" relativeHeight="251662336" behindDoc="0" locked="0" layoutInCell="1" allowOverlap="1" wp14:anchorId="494B4783" wp14:editId="35EE5238">
                <wp:simplePos x="0" y="0"/>
                <wp:positionH relativeFrom="column">
                  <wp:posOffset>1924050</wp:posOffset>
                </wp:positionH>
                <wp:positionV relativeFrom="paragraph">
                  <wp:posOffset>384175</wp:posOffset>
                </wp:positionV>
                <wp:extent cx="828675" cy="22225"/>
                <wp:effectExtent l="0" t="0" r="28575" b="34925"/>
                <wp:wrapNone/>
                <wp:docPr id="96639823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9DFD8EB" id="Straight Connector 2"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51.5pt,30.25pt" to="216.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" strokecolor="#f68c36 [3049]"/>
            </w:pict>
          </mc:Fallback>
        </mc:AlternateContent>
      </w:r>
      <w:r>
        <w:rPr>
          <w:noProof/>
        </w:rPr>
        <w:drawing>
          <wp:inline distT="0" distB="0" distL="0" distR="0" wp14:anchorId="7CB079B1" wp14:editId="6B12A05B">
            <wp:extent cx="4834403" cy="802119"/>
            <wp:effectExtent l="38100" t="38100" r="42545" b="36195"/>
            <wp:docPr id="13925639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63901" name="Picture 1" descr="A screen shot of a computer&#10;&#10;Description automatically generated"/>
                    <pic:cNvPicPr/>
                  </pic:nvPicPr>
                  <pic:blipFill>
                    <a:blip r:embed="rId30"/>
                    <a:stretch>
                      <a:fillRect/>
                    </a:stretch>
                  </pic:blipFill>
                  <pic:spPr>
                    <a:xfrm>
                      <a:off x="0" y="0"/>
                      <a:ext cx="4874073" cy="808701"/>
                    </a:xfrm>
                    <a:prstGeom prst="rect">
                      <a:avLst/>
                    </a:prstGeom>
                    <a:ln w="25400">
                      <a:solidFill>
                        <a:srgbClr val="3C78D8"/>
                      </a:solidFill>
                      <a:prstDash val="solid"/>
                    </a:ln>
                  </pic:spPr>
                </pic:pic>
              </a:graphicData>
            </a:graphic>
          </wp:inline>
        </w:drawing>
      </w:r>
    </w:p>
    <w:p w14:paraId="3E1E6718" w14:textId="7E15F50E" w:rsidR="00E95F62" w:rsidRDefault="002569A2">
      <w:pPr>
        <w:numPr>
          <w:ilvl w:val="3"/>
          <w:numId w:val="1"/>
        </w:numPr>
        <w:rPr>
          <w:noProof/>
        </w:rPr>
      </w:pPr>
      <w:r>
        <w:rPr>
          <w:noProof/>
        </w:rPr>
        <mc:AlternateContent>
          <mc:Choice Requires="wps">
            <w:drawing>
              <wp:anchor distT="0" distB="0" distL="114300" distR="114300" simplePos="0" relativeHeight="251664384" behindDoc="0" locked="0" layoutInCell="1" allowOverlap="1" wp14:anchorId="050B5E49" wp14:editId="0DAD7E87">
                <wp:simplePos x="0" y="0"/>
                <wp:positionH relativeFrom="column">
                  <wp:posOffset>1800225</wp:posOffset>
                </wp:positionH>
                <wp:positionV relativeFrom="paragraph">
                  <wp:posOffset>374650</wp:posOffset>
                </wp:positionV>
                <wp:extent cx="828675" cy="22225"/>
                <wp:effectExtent l="0" t="0" r="28575" b="34925"/>
                <wp:wrapNone/>
                <wp:docPr id="623177284"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A7D45D3" id="Straight Connector 2"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41.75pt,29.5pt" to="207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" strokecolor="#f68c36 [3049]"/>
            </w:pict>
          </mc:Fallback>
        </mc:AlternateContent>
      </w:r>
      <w:r>
        <w:rPr>
          <w:noProof/>
        </w:rPr>
        <w:drawing>
          <wp:inline distT="0" distB="0" distL="0" distR="0" wp14:anchorId="3C86A2D3" wp14:editId="629484E1">
            <wp:extent cx="4860925" cy="1029311"/>
            <wp:effectExtent l="38100" t="38100" r="34925" b="38100"/>
            <wp:docPr id="1863298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98951" name="Picture 1" descr="A screen shot of a computer&#10;&#10;Description automatically generated"/>
                    <pic:cNvPicPr/>
                  </pic:nvPicPr>
                  <pic:blipFill>
                    <a:blip r:embed="rId31"/>
                    <a:stretch>
                      <a:fillRect/>
                    </a:stretch>
                  </pic:blipFill>
                  <pic:spPr>
                    <a:xfrm>
                      <a:off x="0" y="0"/>
                      <a:ext cx="4916858" cy="1041155"/>
                    </a:xfrm>
                    <a:prstGeom prst="rect">
                      <a:avLst/>
                    </a:prstGeom>
                    <a:ln w="25400">
                      <a:solidFill>
                        <a:srgbClr val="3C78D8"/>
                      </a:solidFill>
                      <a:prstDash val="solid"/>
                    </a:ln>
                  </pic:spPr>
                </pic:pic>
              </a:graphicData>
            </a:graphic>
          </wp:inline>
        </w:drawing>
      </w:r>
    </w:p>
    <w:p w14:paraId="2F65DCF6" w14:textId="77777777" w:rsidR="00E95F62" w:rsidRDefault="00000000">
      <w:pPr>
        <w:numPr>
          <w:ilvl w:val="2"/>
          <w:numId w:val="1"/>
        </w:numPr>
      </w:pPr>
      <w:r>
        <w:t>Once all files intended to be pushed to the remote repository are added to the staging area, create a commit.  Manually type “git commit -m ‘[message]’” (do not use copy-and-paste) to create a snapshot of the local repository.  For example:</w:t>
      </w:r>
    </w:p>
    <w:p w14:paraId="1783B354" w14:textId="078224BD" w:rsidR="00AD3884" w:rsidRDefault="00AD3884">
      <w:pPr>
        <w:numPr>
          <w:ilvl w:val="3"/>
          <w:numId w:val="1"/>
        </w:numPr>
      </w:pPr>
      <w:r>
        <w:rPr>
          <w:noProof/>
        </w:rPr>
        <w:drawing>
          <wp:inline distT="0" distB="0" distL="0" distR="0" wp14:anchorId="26C8138C" wp14:editId="0703BE09">
            <wp:extent cx="4342955" cy="641235"/>
            <wp:effectExtent l="38100" t="38100" r="38735" b="45085"/>
            <wp:docPr id="211482056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20562" name="Picture 1" descr="A screen shot of a computer&#10;&#10;Description automatically generated"/>
                    <pic:cNvPicPr/>
                  </pic:nvPicPr>
                  <pic:blipFill>
                    <a:blip r:embed="rId32"/>
                    <a:stretch>
                      <a:fillRect/>
                    </a:stretch>
                  </pic:blipFill>
                  <pic:spPr>
                    <a:xfrm>
                      <a:off x="0" y="0"/>
                      <a:ext cx="4453556" cy="657565"/>
                    </a:xfrm>
                    <a:prstGeom prst="rect">
                      <a:avLst/>
                    </a:prstGeom>
                    <a:ln w="25400">
                      <a:solidFill>
                        <a:srgbClr val="3C78D8"/>
                      </a:solidFill>
                      <a:prstDash val="solid"/>
                    </a:ln>
                  </pic:spPr>
                </pic:pic>
              </a:graphicData>
            </a:graphic>
          </wp:inline>
        </w:drawing>
      </w:r>
    </w:p>
    <w:p w14:paraId="67DFC606" w14:textId="77777777" w:rsidR="00E95F62" w:rsidRDefault="00000000">
      <w:pPr>
        <w:numPr>
          <w:ilvl w:val="2"/>
          <w:numId w:val="1"/>
        </w:numPr>
      </w:pPr>
      <w:r>
        <w:t>If the “git status” command was executed again, the output message indicates that there is at least 1 commit ready to be pushed to the remote repository:</w:t>
      </w:r>
    </w:p>
    <w:p w14:paraId="1D06CB0D" w14:textId="3F62F8AE" w:rsidR="009C2BBE" w:rsidRDefault="009C2BBE">
      <w:pPr>
        <w:numPr>
          <w:ilvl w:val="3"/>
          <w:numId w:val="1"/>
        </w:numPr>
      </w:pPr>
      <w:r>
        <w:rPr>
          <w:noProof/>
        </w:rPr>
        <w:lastRenderedPageBreak/>
        <w:drawing>
          <wp:inline distT="0" distB="0" distL="0" distR="0" wp14:anchorId="52EB01FA" wp14:editId="4CDA31E1">
            <wp:extent cx="4222750" cy="832369"/>
            <wp:effectExtent l="38100" t="38100" r="44450" b="44450"/>
            <wp:docPr id="42446998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469982" name="Picture 1" descr="A screen shot of a computer&#10;&#10;Description automatically generated"/>
                    <pic:cNvPicPr/>
                  </pic:nvPicPr>
                  <pic:blipFill>
                    <a:blip r:embed="rId33"/>
                    <a:stretch>
                      <a:fillRect/>
                    </a:stretch>
                  </pic:blipFill>
                  <pic:spPr>
                    <a:xfrm>
                      <a:off x="0" y="0"/>
                      <a:ext cx="4309058" cy="849382"/>
                    </a:xfrm>
                    <a:prstGeom prst="rect">
                      <a:avLst/>
                    </a:prstGeom>
                    <a:ln w="25400">
                      <a:solidFill>
                        <a:srgbClr val="3C78D8"/>
                      </a:solidFill>
                      <a:prstDash val="solid"/>
                    </a:ln>
                  </pic:spPr>
                </pic:pic>
              </a:graphicData>
            </a:graphic>
          </wp:inline>
        </w:drawing>
      </w:r>
    </w:p>
    <w:p w14:paraId="7AFEDE5C" w14:textId="77777777" w:rsidR="00E95F62" w:rsidRDefault="00000000">
      <w:pPr>
        <w:numPr>
          <w:ilvl w:val="2"/>
          <w:numId w:val="1"/>
        </w:numPr>
      </w:pPr>
      <w:r>
        <w:t>Finally, enter “git push origin master” to push the local commits to the remote repository’s master branch.</w:t>
      </w:r>
    </w:p>
    <w:p w14:paraId="1EA56908" w14:textId="77777777" w:rsidR="00E95F62" w:rsidRPr="009C2BBE" w:rsidRDefault="00000000">
      <w:pPr>
        <w:numPr>
          <w:ilvl w:val="3"/>
          <w:numId w:val="1"/>
        </w:numPr>
        <w:rPr>
          <w:i/>
        </w:rPr>
      </w:pPr>
      <w:r>
        <w:rPr>
          <w:i/>
        </w:rPr>
        <w:t xml:space="preserve">Note: Due to recent changes in GitHub, the default branch of “master” may have been relabeled to “main” for newer users.  </w:t>
      </w:r>
      <w:r>
        <w:rPr>
          <w:i/>
          <w:shd w:val="clear" w:color="auto" w:fill="FFD966"/>
        </w:rPr>
        <w:t>If “git push origin master” failed, try “git push origin main” instead.</w:t>
      </w:r>
    </w:p>
    <w:p w14:paraId="7037AAA4" w14:textId="5CFB261F" w:rsidR="009C2BBE" w:rsidRDefault="009C2BBE">
      <w:pPr>
        <w:numPr>
          <w:ilvl w:val="3"/>
          <w:numId w:val="1"/>
        </w:numPr>
        <w:rPr>
          <w:i/>
        </w:rPr>
      </w:pPr>
      <w:r>
        <w:rPr>
          <w:noProof/>
        </w:rPr>
        <w:drawing>
          <wp:inline distT="0" distB="0" distL="0" distR="0" wp14:anchorId="29F25DBD" wp14:editId="180E7440">
            <wp:extent cx="4492625" cy="1144276"/>
            <wp:effectExtent l="38100" t="38100" r="41275" b="36830"/>
            <wp:docPr id="11880878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87866" name="Picture 1" descr="A screen shot of a computer&#10;&#10;Description automatically generated"/>
                    <pic:cNvPicPr/>
                  </pic:nvPicPr>
                  <pic:blipFill>
                    <a:blip r:embed="rId34"/>
                    <a:stretch>
                      <a:fillRect/>
                    </a:stretch>
                  </pic:blipFill>
                  <pic:spPr>
                    <a:xfrm>
                      <a:off x="0" y="0"/>
                      <a:ext cx="4553599" cy="1159806"/>
                    </a:xfrm>
                    <a:prstGeom prst="rect">
                      <a:avLst/>
                    </a:prstGeom>
                    <a:ln w="25400">
                      <a:solidFill>
                        <a:srgbClr val="3C78D8"/>
                      </a:solidFill>
                      <a:prstDash val="solid"/>
                    </a:ln>
                  </pic:spPr>
                </pic:pic>
              </a:graphicData>
            </a:graphic>
          </wp:inline>
        </w:drawing>
      </w:r>
    </w:p>
    <w:p w14:paraId="4ABB2A41" w14:textId="77777777" w:rsidR="00E95F62" w:rsidRDefault="00000000">
      <w:pPr>
        <w:numPr>
          <w:ilvl w:val="2"/>
          <w:numId w:val="1"/>
        </w:numPr>
      </w:pPr>
      <w:r>
        <w:t>If prompted, enter your GitHub credentials to authenticate Git Bash to interact with your GitHub repository.</w:t>
      </w:r>
    </w:p>
    <w:p w14:paraId="0950CAFF" w14:textId="77777777" w:rsidR="00E95F62" w:rsidRDefault="00000000">
      <w:pPr>
        <w:numPr>
          <w:ilvl w:val="2"/>
          <w:numId w:val="1"/>
        </w:numPr>
      </w:pPr>
      <w:r>
        <w:t>At this point, return to the browser with the GitHub repository opened and refresh the page.  Notice that the added file now exists in the remote repository.  For instance:</w:t>
      </w:r>
    </w:p>
    <w:p w14:paraId="0F9F0AF7" w14:textId="0271FD0F" w:rsidR="003A1C58" w:rsidRDefault="003A1C58">
      <w:pPr>
        <w:numPr>
          <w:ilvl w:val="2"/>
          <w:numId w:val="1"/>
        </w:numPr>
      </w:pPr>
      <w:r>
        <w:rPr>
          <w:noProof/>
        </w:rPr>
        <w:drawing>
          <wp:inline distT="0" distB="0" distL="0" distR="0" wp14:anchorId="6A05E284" wp14:editId="39801DDD">
            <wp:extent cx="5026025" cy="1974433"/>
            <wp:effectExtent l="38100" t="38100" r="41275" b="45085"/>
            <wp:docPr id="2067846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46046" name="Picture 1" descr="A screenshot of a computer&#10;&#10;Description automatically generated"/>
                    <pic:cNvPicPr/>
                  </pic:nvPicPr>
                  <pic:blipFill>
                    <a:blip r:embed="rId35"/>
                    <a:stretch>
                      <a:fillRect/>
                    </a:stretch>
                  </pic:blipFill>
                  <pic:spPr>
                    <a:xfrm>
                      <a:off x="0" y="0"/>
                      <a:ext cx="5032889" cy="1977129"/>
                    </a:xfrm>
                    <a:prstGeom prst="rect">
                      <a:avLst/>
                    </a:prstGeom>
                    <a:ln w="25400">
                      <a:solidFill>
                        <a:srgbClr val="3C78D8"/>
                      </a:solidFill>
                      <a:prstDash val="solid"/>
                    </a:ln>
                  </pic:spPr>
                </pic:pic>
              </a:graphicData>
            </a:graphic>
          </wp:inline>
        </w:drawing>
      </w:r>
    </w:p>
    <w:p w14:paraId="3550180E" w14:textId="469DA54F" w:rsidR="00E95F62" w:rsidRDefault="00000000">
      <w:pPr>
        <w:numPr>
          <w:ilvl w:val="0"/>
          <w:numId w:val="1"/>
        </w:numPr>
      </w:pPr>
      <w:r>
        <w:t>Suppose a collaborator pushed their own changes to the remote repository or you pushed your own changes to the remote repository from a different system.  How would you retrieve those changes to interact with locally?  To demonstrate this scenario, make a change to the recent file using GitHub’s editor.</w:t>
      </w:r>
    </w:p>
    <w:p w14:paraId="5CB7A3BB" w14:textId="02B674E3" w:rsidR="00E95F62" w:rsidRDefault="00000000">
      <w:pPr>
        <w:numPr>
          <w:ilvl w:val="1"/>
          <w:numId w:val="1"/>
        </w:numPr>
      </w:pPr>
      <w:r>
        <w:t xml:space="preserve">First, </w:t>
      </w:r>
      <w:r w:rsidR="002A1774">
        <w:t xml:space="preserve">click </w:t>
      </w:r>
      <w:r>
        <w:t>select the file within the GitHub repository:</w:t>
      </w:r>
    </w:p>
    <w:p w14:paraId="2A72246D" w14:textId="587FE5BB" w:rsidR="00CF4091" w:rsidRDefault="00CF4091">
      <w:pPr>
        <w:numPr>
          <w:ilvl w:val="2"/>
          <w:numId w:val="1"/>
        </w:numPr>
      </w:pPr>
      <w:r>
        <w:rPr>
          <w:noProof/>
        </w:rPr>
        <w:lastRenderedPageBreak/>
        <mc:AlternateContent>
          <mc:Choice Requires="wps">
            <w:drawing>
              <wp:anchor distT="0" distB="0" distL="114300" distR="114300" simplePos="0" relativeHeight="251667456" behindDoc="0" locked="0" layoutInCell="1" allowOverlap="1" wp14:anchorId="3D9D17BE" wp14:editId="25332560">
                <wp:simplePos x="0" y="0"/>
                <wp:positionH relativeFrom="column">
                  <wp:posOffset>1508125</wp:posOffset>
                </wp:positionH>
                <wp:positionV relativeFrom="paragraph">
                  <wp:posOffset>868045</wp:posOffset>
                </wp:positionV>
                <wp:extent cx="571500" cy="155575"/>
                <wp:effectExtent l="57150" t="38100" r="57150" b="92075"/>
                <wp:wrapNone/>
                <wp:docPr id="994116568" name="Rectangle 3"/>
                <wp:cNvGraphicFramePr/>
                <a:graphic xmlns:a="http://schemas.openxmlformats.org/drawingml/2006/main">
                  <a:graphicData uri="http://schemas.microsoft.com/office/word/2010/wordprocessingShape">
                    <wps:wsp>
                      <wps:cNvSpPr/>
                      <wps:spPr>
                        <a:xfrm>
                          <a:off x="0" y="0"/>
                          <a:ext cx="571500" cy="155575"/>
                        </a:xfrm>
                        <a:prstGeom prst="rect">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5513D" id="Rectangle 3" o:spid="_x0000_s1026" style="position:absolute;margin-left:118.75pt;margin-top:68.35pt;width:45pt;height:12.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" filled="f" strokecolor="#f79646 [3209]" strokeweight="2.25pt">
                <v:shadow on="t" color="black" opacity="22937f" origin=",.5" offset="0,.63889mm"/>
              </v:rect>
            </w:pict>
          </mc:Fallback>
        </mc:AlternateContent>
      </w:r>
      <w:r>
        <w:rPr>
          <w:noProof/>
        </w:rPr>
        <w:drawing>
          <wp:inline distT="0" distB="0" distL="0" distR="0" wp14:anchorId="3A6319B6" wp14:editId="06DE2214">
            <wp:extent cx="5026025" cy="1974433"/>
            <wp:effectExtent l="38100" t="38100" r="41275" b="45085"/>
            <wp:docPr id="1878567903" name="Picture 18785679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46046" name="Picture 1" descr="A screenshot of a computer&#10;&#10;Description automatically generated"/>
                    <pic:cNvPicPr/>
                  </pic:nvPicPr>
                  <pic:blipFill>
                    <a:blip r:embed="rId35"/>
                    <a:stretch>
                      <a:fillRect/>
                    </a:stretch>
                  </pic:blipFill>
                  <pic:spPr>
                    <a:xfrm>
                      <a:off x="0" y="0"/>
                      <a:ext cx="5032889" cy="1977129"/>
                    </a:xfrm>
                    <a:prstGeom prst="rect">
                      <a:avLst/>
                    </a:prstGeom>
                    <a:ln w="25400">
                      <a:solidFill>
                        <a:srgbClr val="3C78D8"/>
                      </a:solidFill>
                      <a:prstDash val="solid"/>
                    </a:ln>
                  </pic:spPr>
                </pic:pic>
              </a:graphicData>
            </a:graphic>
          </wp:inline>
        </w:drawing>
      </w:r>
    </w:p>
    <w:p w14:paraId="08A60475" w14:textId="77777777" w:rsidR="00E95F62" w:rsidRDefault="00000000">
      <w:pPr>
        <w:numPr>
          <w:ilvl w:val="1"/>
          <w:numId w:val="1"/>
        </w:numPr>
      </w:pPr>
      <w:r>
        <w:t>Next, select the pencil icon or press the “e” key on the keyboard to edit the file in the cloud.  For instance:</w:t>
      </w:r>
    </w:p>
    <w:p w14:paraId="6405A6C3" w14:textId="77777777" w:rsidR="00E95F62" w:rsidRDefault="00000000">
      <w:pPr>
        <w:numPr>
          <w:ilvl w:val="2"/>
          <w:numId w:val="1"/>
        </w:numPr>
      </w:pPr>
      <w:r>
        <w:rPr>
          <w:noProof/>
        </w:rPr>
        <w:drawing>
          <wp:inline distT="114300" distB="114300" distL="114300" distR="114300" wp14:anchorId="03F5763A" wp14:editId="7AC54A43">
            <wp:extent cx="2552700" cy="704850"/>
            <wp:effectExtent l="25400" t="25400" r="25400" b="25400"/>
            <wp:docPr id="1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2552700" cy="704850"/>
                    </a:xfrm>
                    <a:prstGeom prst="rect">
                      <a:avLst/>
                    </a:prstGeom>
                    <a:ln w="25400">
                      <a:solidFill>
                        <a:srgbClr val="3C78D8"/>
                      </a:solidFill>
                      <a:prstDash val="solid"/>
                    </a:ln>
                  </pic:spPr>
                </pic:pic>
              </a:graphicData>
            </a:graphic>
          </wp:inline>
        </w:drawing>
      </w:r>
    </w:p>
    <w:p w14:paraId="47DB71C3" w14:textId="77777777" w:rsidR="00E95F62" w:rsidRDefault="00000000">
      <w:pPr>
        <w:numPr>
          <w:ilvl w:val="1"/>
          <w:numId w:val="1"/>
        </w:numPr>
      </w:pPr>
      <w:r>
        <w:t>On a new line, create another simple print statement such as:</w:t>
      </w:r>
    </w:p>
    <w:p w14:paraId="67CB4F42" w14:textId="19A5A908" w:rsidR="00453929" w:rsidRDefault="00453929">
      <w:pPr>
        <w:numPr>
          <w:ilvl w:val="2"/>
          <w:numId w:val="1"/>
        </w:numPr>
      </w:pPr>
      <w:r>
        <w:rPr>
          <w:noProof/>
        </w:rPr>
        <w:drawing>
          <wp:inline distT="0" distB="0" distL="0" distR="0" wp14:anchorId="03524C36" wp14:editId="5FD36A31">
            <wp:extent cx="5191125" cy="1119752"/>
            <wp:effectExtent l="38100" t="38100" r="28575" b="42545"/>
            <wp:docPr id="46462044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20441" name="Picture 1" descr="A screenshot of a chat&#10;&#10;Description automatically generated"/>
                    <pic:cNvPicPr/>
                  </pic:nvPicPr>
                  <pic:blipFill>
                    <a:blip r:embed="rId37"/>
                    <a:stretch>
                      <a:fillRect/>
                    </a:stretch>
                  </pic:blipFill>
                  <pic:spPr>
                    <a:xfrm>
                      <a:off x="0" y="0"/>
                      <a:ext cx="5218543" cy="1125666"/>
                    </a:xfrm>
                    <a:prstGeom prst="rect">
                      <a:avLst/>
                    </a:prstGeom>
                    <a:ln w="25400">
                      <a:solidFill>
                        <a:srgbClr val="3C78D8"/>
                      </a:solidFill>
                      <a:prstDash val="solid"/>
                    </a:ln>
                  </pic:spPr>
                </pic:pic>
              </a:graphicData>
            </a:graphic>
          </wp:inline>
        </w:drawing>
      </w:r>
    </w:p>
    <w:p w14:paraId="75FC3A8F" w14:textId="5FD70516" w:rsidR="00E95F62" w:rsidRDefault="00867EC9">
      <w:pPr>
        <w:numPr>
          <w:ilvl w:val="1"/>
          <w:numId w:val="1"/>
        </w:numPr>
      </w:pPr>
      <w:r>
        <w:t>Keep the default settings and select “Commit changes…”</w:t>
      </w:r>
    </w:p>
    <w:p w14:paraId="0E7A9887" w14:textId="7AA3EF3A" w:rsidR="00867EC9" w:rsidRDefault="00867EC9">
      <w:pPr>
        <w:numPr>
          <w:ilvl w:val="2"/>
          <w:numId w:val="1"/>
        </w:numPr>
      </w:pPr>
      <w:r>
        <w:rPr>
          <w:noProof/>
        </w:rPr>
        <mc:AlternateContent>
          <mc:Choice Requires="wps">
            <w:drawing>
              <wp:anchor distT="0" distB="0" distL="114300" distR="114300" simplePos="0" relativeHeight="251669504" behindDoc="0" locked="0" layoutInCell="1" allowOverlap="1" wp14:anchorId="7E1D8F95" wp14:editId="48AA32A0">
                <wp:simplePos x="0" y="0"/>
                <wp:positionH relativeFrom="column">
                  <wp:posOffset>5514974</wp:posOffset>
                </wp:positionH>
                <wp:positionV relativeFrom="paragraph">
                  <wp:posOffset>67310</wp:posOffset>
                </wp:positionV>
                <wp:extent cx="1063625" cy="279400"/>
                <wp:effectExtent l="57150" t="38100" r="60325" b="101600"/>
                <wp:wrapNone/>
                <wp:docPr id="634916711" name="Rectangle 3"/>
                <wp:cNvGraphicFramePr/>
                <a:graphic xmlns:a="http://schemas.openxmlformats.org/drawingml/2006/main">
                  <a:graphicData uri="http://schemas.microsoft.com/office/word/2010/wordprocessingShape">
                    <wps:wsp>
                      <wps:cNvSpPr/>
                      <wps:spPr>
                        <a:xfrm>
                          <a:off x="0" y="0"/>
                          <a:ext cx="1063625" cy="279400"/>
                        </a:xfrm>
                        <a:prstGeom prst="rect">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58195" id="Rectangle 3" o:spid="_x0000_s1026" style="position:absolute;margin-left:434.25pt;margin-top:5.3pt;width:83.75pt;height:2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" filled="f" strokecolor="#f79646 [3209]" strokeweight="2.25pt">
                <v:shadow on="t" color="black" opacity="22937f" origin=",.5" offset="0,.63889mm"/>
              </v:rect>
            </w:pict>
          </mc:Fallback>
        </mc:AlternateContent>
      </w:r>
      <w:r>
        <w:rPr>
          <w:noProof/>
        </w:rPr>
        <w:drawing>
          <wp:inline distT="0" distB="0" distL="0" distR="0" wp14:anchorId="24C18D03" wp14:editId="304B766C">
            <wp:extent cx="5191125" cy="1119752"/>
            <wp:effectExtent l="38100" t="38100" r="28575" b="42545"/>
            <wp:docPr id="1201789063" name="Picture 120178906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20441" name="Picture 1" descr="A screenshot of a chat&#10;&#10;Description automatically generated"/>
                    <pic:cNvPicPr/>
                  </pic:nvPicPr>
                  <pic:blipFill>
                    <a:blip r:embed="rId37"/>
                    <a:stretch>
                      <a:fillRect/>
                    </a:stretch>
                  </pic:blipFill>
                  <pic:spPr>
                    <a:xfrm>
                      <a:off x="0" y="0"/>
                      <a:ext cx="5218543" cy="1125666"/>
                    </a:xfrm>
                    <a:prstGeom prst="rect">
                      <a:avLst/>
                    </a:prstGeom>
                    <a:ln w="25400">
                      <a:solidFill>
                        <a:srgbClr val="3C78D8"/>
                      </a:solidFill>
                      <a:prstDash val="solid"/>
                    </a:ln>
                  </pic:spPr>
                </pic:pic>
              </a:graphicData>
            </a:graphic>
          </wp:inline>
        </w:drawing>
      </w:r>
    </w:p>
    <w:p w14:paraId="32540EE2" w14:textId="77777777" w:rsidR="00E95F62" w:rsidRDefault="00000000">
      <w:pPr>
        <w:numPr>
          <w:ilvl w:val="0"/>
          <w:numId w:val="1"/>
        </w:numPr>
      </w:pPr>
      <w:r>
        <w:t>To synchronize changes made in the remote repository with the local repository, pull the changes locally.</w:t>
      </w:r>
    </w:p>
    <w:p w14:paraId="5DCBD4C2" w14:textId="11DA4BBE" w:rsidR="00E95F62" w:rsidRDefault="00000000">
      <w:pPr>
        <w:numPr>
          <w:ilvl w:val="1"/>
          <w:numId w:val="1"/>
        </w:numPr>
      </w:pPr>
      <w:r>
        <w:t>Return to the Git Bash application.  Alternatively, if the application was closed, reopen the local repository (e.g. labeled “</w:t>
      </w:r>
      <w:r w:rsidR="00CB0612" w:rsidRPr="00CB0612">
        <w:t>Local GitHub Repository</w:t>
      </w:r>
      <w:r>
        <w:t>”), right-click within the file explorer to open the context menu, and select “Git Bash Here” to open a Git Bash application pointing to the correct path directory.</w:t>
      </w:r>
    </w:p>
    <w:p w14:paraId="6FADFC74" w14:textId="4280FCE5" w:rsidR="00E95F62" w:rsidRDefault="00000000">
      <w:pPr>
        <w:numPr>
          <w:ilvl w:val="1"/>
          <w:numId w:val="1"/>
        </w:numPr>
      </w:pPr>
      <w:r>
        <w:t xml:space="preserve">Type and enter “git pull origin master” (or “git pull origin main”) </w:t>
      </w:r>
      <w:r w:rsidR="00CB0612">
        <w:t xml:space="preserve">(or “git pull” for short) </w:t>
      </w:r>
      <w:r>
        <w:t xml:space="preserve">to reflect any changes from the remote </w:t>
      </w:r>
      <w:r w:rsidR="00CB0612">
        <w:t xml:space="preserve">cloud </w:t>
      </w:r>
      <w:r>
        <w:t>repository’s master branch to the local repository.  The result would look like the following:</w:t>
      </w:r>
    </w:p>
    <w:p w14:paraId="09F34CBF" w14:textId="5F2E0CAC" w:rsidR="00CD4A2C" w:rsidRDefault="00000000" w:rsidP="00CD4A2C">
      <w:pPr>
        <w:numPr>
          <w:ilvl w:val="2"/>
          <w:numId w:val="1"/>
        </w:numPr>
      </w:pPr>
      <w:r>
        <w:lastRenderedPageBreak/>
        <w:t xml:space="preserve"> </w:t>
      </w:r>
      <w:r w:rsidR="00CD4A2C">
        <w:rPr>
          <w:noProof/>
        </w:rPr>
        <w:drawing>
          <wp:inline distT="0" distB="0" distL="0" distR="0" wp14:anchorId="537FCCB8" wp14:editId="36FDFBF5">
            <wp:extent cx="4953000" cy="1598613"/>
            <wp:effectExtent l="38100" t="38100" r="38100" b="40005"/>
            <wp:docPr id="799370830"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70830" name="Picture 1" descr="A computer screen with text and numbers&#10;&#10;Description automatically generated"/>
                    <pic:cNvPicPr/>
                  </pic:nvPicPr>
                  <pic:blipFill>
                    <a:blip r:embed="rId38"/>
                    <a:stretch>
                      <a:fillRect/>
                    </a:stretch>
                  </pic:blipFill>
                  <pic:spPr>
                    <a:xfrm>
                      <a:off x="0" y="0"/>
                      <a:ext cx="4986459" cy="1609412"/>
                    </a:xfrm>
                    <a:prstGeom prst="rect">
                      <a:avLst/>
                    </a:prstGeom>
                    <a:ln w="25400">
                      <a:solidFill>
                        <a:srgbClr val="3C78D8"/>
                      </a:solidFill>
                      <a:prstDash val="solid"/>
                    </a:ln>
                  </pic:spPr>
                </pic:pic>
              </a:graphicData>
            </a:graphic>
          </wp:inline>
        </w:drawing>
      </w:r>
    </w:p>
    <w:p w14:paraId="19D00BC3" w14:textId="5DC6BC65" w:rsidR="00E95F62" w:rsidRDefault="00000000">
      <w:pPr>
        <w:numPr>
          <w:ilvl w:val="1"/>
          <w:numId w:val="1"/>
        </w:numPr>
      </w:pPr>
      <w:r>
        <w:t xml:space="preserve">Close the Git Bash application and within the file explorer, open the </w:t>
      </w:r>
      <w:r w:rsidR="00102C22">
        <w:t>text</w:t>
      </w:r>
      <w:r>
        <w:t xml:space="preserve"> file using a preferred editor.  Notice that the changes made in the cloud have been successfully pulled locally:</w:t>
      </w:r>
    </w:p>
    <w:p w14:paraId="06AA1CC0" w14:textId="0E7B2D7A" w:rsidR="007F3662" w:rsidRDefault="007F3662">
      <w:pPr>
        <w:numPr>
          <w:ilvl w:val="2"/>
          <w:numId w:val="1"/>
        </w:numPr>
      </w:pPr>
      <w:r>
        <w:rPr>
          <w:noProof/>
        </w:rPr>
        <w:drawing>
          <wp:inline distT="0" distB="0" distL="0" distR="0" wp14:anchorId="268C61B0" wp14:editId="535DB616">
            <wp:extent cx="1543050" cy="744125"/>
            <wp:effectExtent l="38100" t="38100" r="38100" b="37465"/>
            <wp:docPr id="952701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701662" name="Picture 1" descr="A screenshot of a computer&#10;&#10;Description automatically generated"/>
                    <pic:cNvPicPr/>
                  </pic:nvPicPr>
                  <pic:blipFill>
                    <a:blip r:embed="rId39"/>
                    <a:stretch>
                      <a:fillRect/>
                    </a:stretch>
                  </pic:blipFill>
                  <pic:spPr>
                    <a:xfrm>
                      <a:off x="0" y="0"/>
                      <a:ext cx="1575360" cy="759706"/>
                    </a:xfrm>
                    <a:prstGeom prst="rect">
                      <a:avLst/>
                    </a:prstGeom>
                    <a:ln w="25400">
                      <a:solidFill>
                        <a:srgbClr val="3C78D8"/>
                      </a:solidFill>
                      <a:prstDash val="solid"/>
                    </a:ln>
                  </pic:spPr>
                </pic:pic>
              </a:graphicData>
            </a:graphic>
          </wp:inline>
        </w:drawing>
      </w:r>
    </w:p>
    <w:p w14:paraId="456E6D1B" w14:textId="77777777" w:rsidR="00E95F62" w:rsidRDefault="00000000">
      <w:pPr>
        <w:numPr>
          <w:ilvl w:val="0"/>
          <w:numId w:val="1"/>
        </w:numPr>
      </w:pPr>
      <w:r>
        <w:t xml:space="preserve">To learn more Git commands and features, consider exploring documentation such as </w:t>
      </w:r>
      <w:hyperlink r:id="rId40">
        <w:r>
          <w:rPr>
            <w:color w:val="1155CC"/>
            <w:u w:val="single"/>
          </w:rPr>
          <w:t>GitHub Docs</w:t>
        </w:r>
      </w:hyperlink>
      <w:r>
        <w:t>.</w:t>
      </w:r>
    </w:p>
    <w:p w14:paraId="34D4A40D" w14:textId="77777777" w:rsidR="00F47BE2" w:rsidRDefault="00F47BE2" w:rsidP="00F47BE2">
      <w:pPr>
        <w:ind w:left="720"/>
      </w:pPr>
    </w:p>
    <w:p w14:paraId="23C45D20" w14:textId="16C1E076" w:rsidR="00F47BE2" w:rsidRPr="00F47BE2" w:rsidRDefault="00F47BE2" w:rsidP="00F47BE2">
      <w:pPr>
        <w:rPr>
          <w:b/>
          <w:bCs/>
          <w:sz w:val="28"/>
          <w:szCs w:val="28"/>
        </w:rPr>
      </w:pPr>
      <w:r w:rsidRPr="00F47BE2">
        <w:rPr>
          <w:b/>
          <w:bCs/>
          <w:sz w:val="28"/>
          <w:szCs w:val="28"/>
        </w:rPr>
        <w:t xml:space="preserve">Your Turn!  Complete the tasks below, place your name and date, and submit </w:t>
      </w:r>
      <w:r w:rsidR="005C2A30">
        <w:rPr>
          <w:b/>
          <w:bCs/>
          <w:sz w:val="28"/>
          <w:szCs w:val="28"/>
        </w:rPr>
        <w:t xml:space="preserve">the completed assignment </w:t>
      </w:r>
      <w:r w:rsidRPr="00F47BE2">
        <w:rPr>
          <w:b/>
          <w:bCs/>
          <w:sz w:val="28"/>
          <w:szCs w:val="28"/>
        </w:rPr>
        <w:t>to Canvas.</w:t>
      </w:r>
    </w:p>
    <w:p w14:paraId="46960423" w14:textId="77777777" w:rsidR="00F47BE2" w:rsidRPr="00F47BE2" w:rsidRDefault="00F47BE2" w:rsidP="00F47BE2">
      <w:pPr>
        <w:rPr>
          <w:b/>
          <w:bCs/>
          <w:sz w:val="28"/>
          <w:szCs w:val="28"/>
        </w:rPr>
      </w:pPr>
    </w:p>
    <w:p w14:paraId="141B1C83" w14:textId="6C9EA40E" w:rsidR="000F0F27" w:rsidRDefault="000F0F27">
      <w:pPr>
        <w:numPr>
          <w:ilvl w:val="0"/>
          <w:numId w:val="1"/>
        </w:numPr>
      </w:pPr>
      <w:r>
        <w:t xml:space="preserve">Paste below your github.com UI interface below.  </w:t>
      </w:r>
      <w:r w:rsidR="004E64B6">
        <w:t>The remote cloud repository</w:t>
      </w:r>
      <w:r>
        <w:t xml:space="preserve"> should look like the example:</w:t>
      </w:r>
    </w:p>
    <w:tbl>
      <w:tblPr>
        <w:tblStyle w:val="TableGrid"/>
        <w:tblW w:w="0" w:type="auto"/>
        <w:tblInd w:w="720" w:type="dxa"/>
        <w:shd w:val="clear" w:color="auto" w:fill="FFFFCC"/>
        <w:tblLook w:val="04A0" w:firstRow="1" w:lastRow="0" w:firstColumn="1" w:lastColumn="0" w:noHBand="0" w:noVBand="1"/>
      </w:tblPr>
      <w:tblGrid>
        <w:gridCol w:w="8630"/>
      </w:tblGrid>
      <w:tr w:rsidR="000F0F27" w14:paraId="1980C265" w14:textId="77777777" w:rsidTr="000F0F27">
        <w:tc>
          <w:tcPr>
            <w:tcW w:w="9350" w:type="dxa"/>
            <w:shd w:val="clear" w:color="auto" w:fill="FFFFCC"/>
          </w:tcPr>
          <w:p w14:paraId="4B192347" w14:textId="20CC94BC" w:rsidR="000F0F27" w:rsidRDefault="000F0F27" w:rsidP="000F0F27">
            <w:r>
              <w:rPr>
                <w:noProof/>
              </w:rPr>
              <w:drawing>
                <wp:inline distT="0" distB="0" distL="0" distR="0" wp14:anchorId="6372B83A" wp14:editId="1D97F31D">
                  <wp:extent cx="3181350" cy="2451270"/>
                  <wp:effectExtent l="38100" t="38100" r="38100" b="44450"/>
                  <wp:docPr id="901800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00786" name=""/>
                          <pic:cNvPicPr/>
                        </pic:nvPicPr>
                        <pic:blipFill>
                          <a:blip r:embed="rId41"/>
                          <a:stretch>
                            <a:fillRect/>
                          </a:stretch>
                        </pic:blipFill>
                        <pic:spPr>
                          <a:xfrm>
                            <a:off x="0" y="0"/>
                            <a:ext cx="3197869" cy="2463998"/>
                          </a:xfrm>
                          <a:prstGeom prst="rect">
                            <a:avLst/>
                          </a:prstGeom>
                          <a:ln w="25400">
                            <a:solidFill>
                              <a:srgbClr val="3C78D8"/>
                            </a:solidFill>
                            <a:prstDash val="solid"/>
                          </a:ln>
                        </pic:spPr>
                      </pic:pic>
                    </a:graphicData>
                  </a:graphic>
                </wp:inline>
              </w:drawing>
            </w:r>
          </w:p>
          <w:p w14:paraId="12C35189" w14:textId="77777777" w:rsidR="000F0F27" w:rsidRDefault="000F0F27" w:rsidP="000F0F27"/>
          <w:p w14:paraId="78BE9DB5" w14:textId="4AF33908" w:rsidR="000F0F27" w:rsidRDefault="000F0F27" w:rsidP="000F0F27">
            <w:r>
              <w:t>Paste yours here …</w:t>
            </w:r>
          </w:p>
          <w:p w14:paraId="7826D483" w14:textId="77777777" w:rsidR="000F0F27" w:rsidRDefault="000F0F27" w:rsidP="000F0F27"/>
          <w:p w14:paraId="6BE5198B" w14:textId="1E25E735" w:rsidR="000F0F27" w:rsidRDefault="00AC51D1" w:rsidP="000F0F27">
            <w:r>
              <w:rPr>
                <w:noProof/>
              </w:rPr>
              <w:lastRenderedPageBreak/>
              <w:drawing>
                <wp:inline distT="0" distB="0" distL="0" distR="0" wp14:anchorId="2309EEE4" wp14:editId="5BF6FE9D">
                  <wp:extent cx="5937250" cy="3340100"/>
                  <wp:effectExtent l="0" t="0" r="6350" b="0"/>
                  <wp:docPr id="4754073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r>
              <w:rPr>
                <w:noProof/>
              </w:rPr>
              <w:drawing>
                <wp:inline distT="0" distB="0" distL="0" distR="0" wp14:anchorId="6B1AC3D8" wp14:editId="01E0572F">
                  <wp:extent cx="5937250" cy="3340100"/>
                  <wp:effectExtent l="0" t="0" r="6350" b="0"/>
                  <wp:docPr id="36471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41407400" w14:textId="77777777" w:rsidR="000F0F27" w:rsidRDefault="000F0F27" w:rsidP="000F0F27"/>
          <w:p w14:paraId="5AD0DB7A" w14:textId="77777777" w:rsidR="000F0F27" w:rsidRDefault="000F0F27" w:rsidP="000F0F27"/>
        </w:tc>
      </w:tr>
    </w:tbl>
    <w:p w14:paraId="683EA6D5" w14:textId="77777777" w:rsidR="00DB10F4" w:rsidRDefault="00DB10F4" w:rsidP="00DB10F4">
      <w:pPr>
        <w:ind w:left="720"/>
      </w:pPr>
    </w:p>
    <w:p w14:paraId="1551E621" w14:textId="77777777" w:rsidR="00DB10F4" w:rsidRDefault="00DB10F4" w:rsidP="00DB10F4">
      <w:pPr>
        <w:ind w:left="720"/>
      </w:pPr>
    </w:p>
    <w:p w14:paraId="52ACA69A" w14:textId="4693207B" w:rsidR="000F0F27" w:rsidRDefault="00F47BE2">
      <w:pPr>
        <w:numPr>
          <w:ilvl w:val="0"/>
          <w:numId w:val="1"/>
        </w:numPr>
      </w:pPr>
      <w:r>
        <w:t>Paste below your Git Bash console.  It should show the status of your local repository or whatever was the last command you issue</w:t>
      </w:r>
      <w:r w:rsidR="00DB10F4">
        <w:t>d</w:t>
      </w:r>
      <w:r>
        <w:t>.</w:t>
      </w:r>
    </w:p>
    <w:tbl>
      <w:tblPr>
        <w:tblStyle w:val="TableGrid"/>
        <w:tblW w:w="0" w:type="auto"/>
        <w:tblInd w:w="720" w:type="dxa"/>
        <w:shd w:val="clear" w:color="auto" w:fill="FFFFCC"/>
        <w:tblLook w:val="04A0" w:firstRow="1" w:lastRow="0" w:firstColumn="1" w:lastColumn="0" w:noHBand="0" w:noVBand="1"/>
      </w:tblPr>
      <w:tblGrid>
        <w:gridCol w:w="8630"/>
      </w:tblGrid>
      <w:tr w:rsidR="007B0BF5" w14:paraId="70E296E2" w14:textId="77777777" w:rsidTr="00580539">
        <w:tc>
          <w:tcPr>
            <w:tcW w:w="9350" w:type="dxa"/>
            <w:shd w:val="clear" w:color="auto" w:fill="FFFFCC"/>
          </w:tcPr>
          <w:p w14:paraId="5A7D90C0" w14:textId="08D3D29F" w:rsidR="007B0BF5" w:rsidRDefault="00DB10F4" w:rsidP="00580539">
            <w:bookmarkStart w:id="0" w:name="_Hlk147612606"/>
            <w:r>
              <w:rPr>
                <w:noProof/>
              </w:rPr>
              <w:lastRenderedPageBreak/>
              <w:drawing>
                <wp:inline distT="0" distB="0" distL="0" distR="0" wp14:anchorId="4143E325" wp14:editId="31567945">
                  <wp:extent cx="2974975" cy="1766550"/>
                  <wp:effectExtent l="38100" t="38100" r="34925" b="43815"/>
                  <wp:docPr id="31326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66050" name=""/>
                          <pic:cNvPicPr/>
                        </pic:nvPicPr>
                        <pic:blipFill>
                          <a:blip r:embed="rId44"/>
                          <a:stretch>
                            <a:fillRect/>
                          </a:stretch>
                        </pic:blipFill>
                        <pic:spPr>
                          <a:xfrm>
                            <a:off x="0" y="0"/>
                            <a:ext cx="2989057" cy="1774912"/>
                          </a:xfrm>
                          <a:prstGeom prst="rect">
                            <a:avLst/>
                          </a:prstGeom>
                          <a:ln w="25400">
                            <a:solidFill>
                              <a:srgbClr val="3C78D8"/>
                            </a:solidFill>
                            <a:prstDash val="solid"/>
                          </a:ln>
                        </pic:spPr>
                      </pic:pic>
                    </a:graphicData>
                  </a:graphic>
                </wp:inline>
              </w:drawing>
            </w:r>
          </w:p>
          <w:p w14:paraId="1E26FBBB" w14:textId="77777777" w:rsidR="007B0BF5" w:rsidRDefault="007B0BF5" w:rsidP="00580539"/>
          <w:p w14:paraId="5893F093" w14:textId="77777777" w:rsidR="007B0BF5" w:rsidRDefault="007B0BF5" w:rsidP="00580539">
            <w:r>
              <w:t>Paste yours here …</w:t>
            </w:r>
          </w:p>
          <w:p w14:paraId="3E8127B8" w14:textId="77777777" w:rsidR="007B0BF5" w:rsidRDefault="007B0BF5" w:rsidP="00580539"/>
          <w:p w14:paraId="7BDDA265" w14:textId="77777777" w:rsidR="007B0BF5" w:rsidRDefault="007B0BF5" w:rsidP="00580539"/>
          <w:p w14:paraId="00ABF3C2" w14:textId="77777777" w:rsidR="007B0BF5" w:rsidRDefault="007B0BF5" w:rsidP="00580539"/>
          <w:p w14:paraId="5FB2FEB7" w14:textId="77777777" w:rsidR="007B0BF5" w:rsidRDefault="007B0BF5" w:rsidP="00580539"/>
        </w:tc>
      </w:tr>
      <w:bookmarkEnd w:id="0"/>
    </w:tbl>
    <w:p w14:paraId="3B119623" w14:textId="77777777" w:rsidR="00DB10F4" w:rsidRDefault="00DB10F4" w:rsidP="00DB10F4">
      <w:pPr>
        <w:ind w:left="720"/>
      </w:pPr>
    </w:p>
    <w:p w14:paraId="7A678339" w14:textId="488BED0B" w:rsidR="00F47BE2" w:rsidRDefault="00DB10F4">
      <w:pPr>
        <w:numPr>
          <w:ilvl w:val="0"/>
          <w:numId w:val="1"/>
        </w:numPr>
      </w:pPr>
      <w:r>
        <w:t>Finally, paste below your local repository folder’s content.  The files in your folder may be different from the example.</w:t>
      </w:r>
    </w:p>
    <w:tbl>
      <w:tblPr>
        <w:tblStyle w:val="TableGrid"/>
        <w:tblW w:w="0" w:type="auto"/>
        <w:tblInd w:w="720" w:type="dxa"/>
        <w:shd w:val="clear" w:color="auto" w:fill="FFFFCC"/>
        <w:tblLook w:val="04A0" w:firstRow="1" w:lastRow="0" w:firstColumn="1" w:lastColumn="0" w:noHBand="0" w:noVBand="1"/>
      </w:tblPr>
      <w:tblGrid>
        <w:gridCol w:w="8630"/>
      </w:tblGrid>
      <w:tr w:rsidR="00B03F36" w14:paraId="4E3CC91C" w14:textId="77777777" w:rsidTr="00580539">
        <w:tc>
          <w:tcPr>
            <w:tcW w:w="9350" w:type="dxa"/>
            <w:shd w:val="clear" w:color="auto" w:fill="FFFFCC"/>
          </w:tcPr>
          <w:p w14:paraId="791E196A" w14:textId="25C7546C" w:rsidR="00B03F36" w:rsidRDefault="00B03F36" w:rsidP="00580539">
            <w:r>
              <w:rPr>
                <w:noProof/>
              </w:rPr>
              <w:drawing>
                <wp:inline distT="0" distB="0" distL="0" distR="0" wp14:anchorId="6AFE747F" wp14:editId="3CD0FFA8">
                  <wp:extent cx="4141565" cy="1012825"/>
                  <wp:effectExtent l="38100" t="38100" r="30480" b="34925"/>
                  <wp:docPr id="682296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96735" name=""/>
                          <pic:cNvPicPr/>
                        </pic:nvPicPr>
                        <pic:blipFill>
                          <a:blip r:embed="rId45"/>
                          <a:stretch>
                            <a:fillRect/>
                          </a:stretch>
                        </pic:blipFill>
                        <pic:spPr>
                          <a:xfrm>
                            <a:off x="0" y="0"/>
                            <a:ext cx="4153384" cy="1015715"/>
                          </a:xfrm>
                          <a:prstGeom prst="rect">
                            <a:avLst/>
                          </a:prstGeom>
                          <a:ln w="25400">
                            <a:solidFill>
                              <a:srgbClr val="3C78D8"/>
                            </a:solidFill>
                            <a:prstDash val="solid"/>
                          </a:ln>
                        </pic:spPr>
                      </pic:pic>
                    </a:graphicData>
                  </a:graphic>
                </wp:inline>
              </w:drawing>
            </w:r>
          </w:p>
          <w:p w14:paraId="12C1EFFF" w14:textId="77777777" w:rsidR="00B03F36" w:rsidRDefault="00B03F36" w:rsidP="00580539"/>
          <w:p w14:paraId="3520C01C" w14:textId="77777777" w:rsidR="00B03F36" w:rsidRDefault="00B03F36" w:rsidP="00580539">
            <w:r>
              <w:t>Paste yours here …</w:t>
            </w:r>
          </w:p>
          <w:p w14:paraId="4476CE09" w14:textId="77777777" w:rsidR="00B03F36" w:rsidRDefault="00B03F36" w:rsidP="00580539"/>
          <w:p w14:paraId="1CCAFD46" w14:textId="77777777" w:rsidR="00B03F36" w:rsidRDefault="00B03F36" w:rsidP="00580539"/>
          <w:p w14:paraId="32631D47" w14:textId="4F1B36F3" w:rsidR="00B03F36" w:rsidRDefault="00AC51D1" w:rsidP="00580539">
            <w:r>
              <w:rPr>
                <w:noProof/>
              </w:rPr>
              <w:lastRenderedPageBreak/>
              <w:drawing>
                <wp:inline distT="0" distB="0" distL="0" distR="0" wp14:anchorId="2DDD7F82" wp14:editId="644F943E">
                  <wp:extent cx="5937250" cy="3340100"/>
                  <wp:effectExtent l="0" t="0" r="6350" b="0"/>
                  <wp:docPr id="1988792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1F670523" w14:textId="77777777" w:rsidR="00B03F36" w:rsidRDefault="00B03F36" w:rsidP="00580539"/>
        </w:tc>
      </w:tr>
    </w:tbl>
    <w:p w14:paraId="05D43936" w14:textId="77777777" w:rsidR="00B03F36" w:rsidRDefault="00B03F36" w:rsidP="004E64B6">
      <w:pPr>
        <w:ind w:left="720"/>
      </w:pPr>
    </w:p>
    <w:p w14:paraId="3A692B1F" w14:textId="77777777" w:rsidR="00D21C95" w:rsidRDefault="00D21C95" w:rsidP="004E64B6">
      <w:pPr>
        <w:ind w:left="720"/>
      </w:pPr>
    </w:p>
    <w:p w14:paraId="63C9148E" w14:textId="1258D09A" w:rsidR="00D21C95" w:rsidRDefault="00D21C95" w:rsidP="00D21C95">
      <w:pPr>
        <w:rPr>
          <w:sz w:val="36"/>
          <w:szCs w:val="36"/>
        </w:rPr>
      </w:pPr>
      <w:r>
        <w:rPr>
          <w:noProof/>
        </w:rPr>
        <w:drawing>
          <wp:anchor distT="0" distB="0" distL="114300" distR="114300" simplePos="0" relativeHeight="251671552" behindDoc="1" locked="0" layoutInCell="1" allowOverlap="1" wp14:anchorId="656CE898" wp14:editId="1E240768">
            <wp:simplePos x="0" y="0"/>
            <wp:positionH relativeFrom="column">
              <wp:posOffset>0</wp:posOffset>
            </wp:positionH>
            <wp:positionV relativeFrom="paragraph">
              <wp:posOffset>0</wp:posOffset>
            </wp:positionV>
            <wp:extent cx="571500" cy="676275"/>
            <wp:effectExtent l="19050" t="0" r="0" b="0"/>
            <wp:wrapTight wrapText="bothSides">
              <wp:wrapPolygon edited="0">
                <wp:start x="-720" y="0"/>
                <wp:lineTo x="-720" y="21296"/>
                <wp:lineTo x="21600" y="21296"/>
                <wp:lineTo x="21600" y="0"/>
                <wp:lineTo x="-720" y="0"/>
              </wp:wrapPolygon>
            </wp:wrapTight>
            <wp:docPr id="165" name="Picture 165" descr="http://images.google.com/images?q=tbn:ECCiP8U-7NsJ:www.skyscript.co.uk/im/trophy.jp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images.google.com/images?q=tbn:ECCiP8U-7NsJ:www.skyscript.co.uk/im/trophy.jpg">
                      <a:hlinkClick r:id="rId47"/>
                    </pic:cNvPr>
                    <pic:cNvPicPr>
                      <a:picLocks noChangeAspect="1" noChangeArrowheads="1"/>
                    </pic:cNvPicPr>
                  </pic:nvPicPr>
                  <pic:blipFill>
                    <a:blip r:embed="rId48" r:link="rId49"/>
                    <a:srcRect/>
                    <a:stretch>
                      <a:fillRect/>
                    </a:stretch>
                  </pic:blipFill>
                  <pic:spPr bwMode="auto">
                    <a:xfrm>
                      <a:off x="0" y="0"/>
                      <a:ext cx="571500" cy="676275"/>
                    </a:xfrm>
                    <a:prstGeom prst="rect">
                      <a:avLst/>
                    </a:prstGeom>
                    <a:noFill/>
                    <a:ln w="9525">
                      <a:noFill/>
                      <a:miter lim="800000"/>
                      <a:headEnd/>
                      <a:tailEnd/>
                    </a:ln>
                  </pic:spPr>
                </pic:pic>
              </a:graphicData>
            </a:graphic>
          </wp:anchor>
        </w:drawing>
      </w:r>
      <w:r>
        <w:rPr>
          <w:sz w:val="36"/>
          <w:szCs w:val="36"/>
        </w:rPr>
        <w:t>Con</w:t>
      </w:r>
      <w:r w:rsidRPr="00F8369E">
        <w:rPr>
          <w:sz w:val="36"/>
          <w:szCs w:val="36"/>
        </w:rPr>
        <w:t xml:space="preserve">gratulations! </w:t>
      </w:r>
      <w:r>
        <w:rPr>
          <w:sz w:val="36"/>
          <w:szCs w:val="36"/>
        </w:rPr>
        <w:t>You’ve just learned how to use a source code management (SCM) program such as git</w:t>
      </w:r>
      <w:r w:rsidR="00F53C8E">
        <w:rPr>
          <w:sz w:val="36"/>
          <w:szCs w:val="36"/>
        </w:rPr>
        <w:t>/Git Bash/github</w:t>
      </w:r>
      <w:r>
        <w:rPr>
          <w:sz w:val="36"/>
          <w:szCs w:val="36"/>
        </w:rPr>
        <w:t>.</w:t>
      </w:r>
    </w:p>
    <w:p w14:paraId="3426881E" w14:textId="77777777" w:rsidR="00D21C95" w:rsidRPr="0013429C" w:rsidRDefault="00D21C95" w:rsidP="00D21C95">
      <w:pPr>
        <w:ind w:left="540" w:hanging="540"/>
        <w:jc w:val="center"/>
        <w:rPr>
          <w:rFonts w:ascii="Verdana" w:hAnsi="Verdana"/>
          <w:b/>
        </w:rPr>
      </w:pPr>
    </w:p>
    <w:p w14:paraId="4540BC64" w14:textId="77777777" w:rsidR="00D21C95" w:rsidRDefault="00D21C95" w:rsidP="00D21C95">
      <w:pPr>
        <w:ind w:left="540" w:hanging="540"/>
        <w:rPr>
          <w:rFonts w:ascii="Verdana" w:hAnsi="Verdana"/>
        </w:rPr>
      </w:pPr>
    </w:p>
    <w:p w14:paraId="5F882BD5" w14:textId="68DCBC42" w:rsidR="00D21C95" w:rsidRPr="0073039D" w:rsidRDefault="00D21C95" w:rsidP="005C2A30">
      <w:pPr>
        <w:pStyle w:val="ListParagraph"/>
        <w:numPr>
          <w:ilvl w:val="0"/>
          <w:numId w:val="2"/>
        </w:numPr>
        <w:ind w:left="540" w:firstLine="540"/>
        <w:rPr>
          <w:rFonts w:ascii="Verdana" w:hAnsi="Verdana"/>
        </w:rPr>
      </w:pPr>
      <w:bookmarkStart w:id="1" w:name="_Hlk147067866"/>
      <w:r w:rsidRPr="0073039D">
        <w:rPr>
          <w:rFonts w:ascii="Verdana" w:hAnsi="Verdana"/>
        </w:rPr>
        <w:t xml:space="preserve">Write your </w:t>
      </w:r>
      <w:r w:rsidRPr="00E42B35">
        <w:rPr>
          <w:rFonts w:ascii="Verdana" w:hAnsi="Verdana"/>
          <w:b/>
          <w:color w:val="7030A0"/>
        </w:rPr>
        <w:t>name</w:t>
      </w:r>
      <w:r w:rsidRPr="0073039D">
        <w:rPr>
          <w:rFonts w:ascii="Verdana" w:hAnsi="Verdana"/>
        </w:rPr>
        <w:t xml:space="preserve"> here: </w:t>
      </w:r>
      <w:r w:rsidRPr="00834FFC">
        <w:rPr>
          <w:rFonts w:ascii="Verdana" w:hAnsi="Verdana"/>
          <w:shd w:val="clear" w:color="auto" w:fill="FFFFCC"/>
        </w:rPr>
        <w:t>____</w:t>
      </w:r>
      <w:r w:rsidR="00AC51D1">
        <w:rPr>
          <w:rFonts w:ascii="Verdana" w:hAnsi="Verdana"/>
          <w:shd w:val="clear" w:color="auto" w:fill="FFFFCC"/>
        </w:rPr>
        <w:t>Robert White</w:t>
      </w:r>
      <w:r w:rsidRPr="00834FFC">
        <w:rPr>
          <w:rFonts w:ascii="Verdana" w:hAnsi="Verdana"/>
          <w:shd w:val="clear" w:color="auto" w:fill="FFFFCC"/>
        </w:rPr>
        <w:t>______________________</w:t>
      </w:r>
    </w:p>
    <w:p w14:paraId="06066C9D" w14:textId="77777777" w:rsidR="00D21C95" w:rsidRDefault="00D21C95" w:rsidP="005C2A30">
      <w:pPr>
        <w:ind w:left="540" w:firstLine="540"/>
        <w:rPr>
          <w:rFonts w:ascii="Verdana" w:hAnsi="Verdana"/>
        </w:rPr>
      </w:pPr>
    </w:p>
    <w:p w14:paraId="3F817B88" w14:textId="2E8C4189" w:rsidR="00D21C95" w:rsidRDefault="00D21C95" w:rsidP="005C2A30">
      <w:pPr>
        <w:pStyle w:val="ListParagraph"/>
        <w:numPr>
          <w:ilvl w:val="0"/>
          <w:numId w:val="2"/>
        </w:numPr>
        <w:ind w:left="540" w:firstLine="540"/>
        <w:rPr>
          <w:rFonts w:ascii="Verdana" w:hAnsi="Verdana"/>
        </w:rPr>
      </w:pPr>
      <w:r>
        <w:rPr>
          <w:rFonts w:ascii="Verdana" w:hAnsi="Verdana"/>
        </w:rPr>
        <w:t xml:space="preserve">Put </w:t>
      </w:r>
      <w:r w:rsidRPr="00E42B35">
        <w:rPr>
          <w:rFonts w:ascii="Verdana" w:hAnsi="Verdana"/>
          <w:b/>
          <w:color w:val="7030A0"/>
        </w:rPr>
        <w:t>date</w:t>
      </w:r>
      <w:r>
        <w:rPr>
          <w:rFonts w:ascii="Verdana" w:hAnsi="Verdana"/>
        </w:rPr>
        <w:t xml:space="preserve"> here: </w:t>
      </w:r>
      <w:r w:rsidRPr="00834FFC">
        <w:rPr>
          <w:rFonts w:ascii="Verdana" w:hAnsi="Verdana"/>
          <w:shd w:val="clear" w:color="auto" w:fill="FFFFCC"/>
        </w:rPr>
        <w:t>______</w:t>
      </w:r>
      <w:r w:rsidR="00AC51D1">
        <w:rPr>
          <w:rFonts w:ascii="Verdana" w:hAnsi="Verdana"/>
          <w:shd w:val="clear" w:color="auto" w:fill="FFFFCC"/>
        </w:rPr>
        <w:t>10-10-23</w:t>
      </w:r>
      <w:r w:rsidRPr="00834FFC">
        <w:rPr>
          <w:rFonts w:ascii="Verdana" w:hAnsi="Verdana"/>
          <w:shd w:val="clear" w:color="auto" w:fill="FFFFCC"/>
        </w:rPr>
        <w:t>________</w:t>
      </w:r>
    </w:p>
    <w:bookmarkEnd w:id="1"/>
    <w:p w14:paraId="1C61821B" w14:textId="77777777" w:rsidR="00D21C95" w:rsidRDefault="00D21C95" w:rsidP="004E64B6">
      <w:pPr>
        <w:ind w:left="720"/>
      </w:pPr>
    </w:p>
    <w:p w14:paraId="05C80828" w14:textId="77777777" w:rsidR="004E64B6" w:rsidRDefault="004E64B6" w:rsidP="004E64B6">
      <w:pPr>
        <w:ind w:left="720"/>
      </w:pPr>
    </w:p>
    <w:sectPr w:rsidR="004E64B6" w:rsidSect="00D27A1A">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085A7" w14:textId="77777777" w:rsidR="00CA5B57" w:rsidRDefault="00CA5B57" w:rsidP="008D1E69">
      <w:r>
        <w:separator/>
      </w:r>
    </w:p>
  </w:endnote>
  <w:endnote w:type="continuationSeparator" w:id="0">
    <w:p w14:paraId="26ACAB29" w14:textId="77777777" w:rsidR="00CA5B57" w:rsidRDefault="00CA5B57" w:rsidP="008D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3B66" w14:textId="77777777" w:rsidR="00D50FD8" w:rsidRDefault="00D50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79C4" w14:textId="77777777" w:rsidR="00D50FD8" w:rsidRDefault="00D50F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88452" w14:textId="77777777" w:rsidR="00D50FD8" w:rsidRDefault="00D50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AC3F1" w14:textId="77777777" w:rsidR="00CA5B57" w:rsidRDefault="00CA5B57" w:rsidP="008D1E69">
      <w:r>
        <w:separator/>
      </w:r>
    </w:p>
  </w:footnote>
  <w:footnote w:type="continuationSeparator" w:id="0">
    <w:p w14:paraId="1642B9D8" w14:textId="77777777" w:rsidR="00CA5B57" w:rsidRDefault="00CA5B57" w:rsidP="008D1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A248" w14:textId="77777777" w:rsidR="00D50FD8" w:rsidRDefault="00D50F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12C3B" w14:textId="1FB673F6" w:rsidR="008D1E69" w:rsidRDefault="00D50FD8">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CBD" w14:textId="77777777" w:rsidR="00D50FD8" w:rsidRDefault="00D50FD8" w:rsidP="00D50FD8">
    <w:pPr>
      <w:pStyle w:val="Header"/>
    </w:pPr>
    <w:r>
      <w:rPr>
        <w:noProof/>
      </w:rPr>
      <w:drawing>
        <wp:inline distT="0" distB="0" distL="0" distR="0" wp14:anchorId="049B971F" wp14:editId="6001262C">
          <wp:extent cx="346075" cy="346075"/>
          <wp:effectExtent l="0" t="0" r="0" b="0"/>
          <wp:docPr id="1978778147" name="Picture 1978778147"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rPr>
        <w:noProof/>
      </w:rPr>
      <w:drawing>
        <wp:inline distT="0" distB="0" distL="0" distR="0" wp14:anchorId="272262BE" wp14:editId="6D32D70E">
          <wp:extent cx="836486" cy="349250"/>
          <wp:effectExtent l="0" t="0" r="1905" b="0"/>
          <wp:docPr id="736257729" name="Picture 736257729"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52713197" wp14:editId="5B885149">
          <wp:extent cx="473075" cy="367030"/>
          <wp:effectExtent l="0" t="0" r="3175" b="0"/>
          <wp:docPr id="1208880879" name="Picture 1208880879"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7A338C9" wp14:editId="6BC633A2">
          <wp:extent cx="346075" cy="346075"/>
          <wp:effectExtent l="0" t="0" r="0" b="0"/>
          <wp:docPr id="736543750" name="Picture 736543750"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t xml:space="preserve"> </w:t>
    </w:r>
    <w:r>
      <w:rPr>
        <w:noProof/>
      </w:rPr>
      <w:drawing>
        <wp:inline distT="0" distB="0" distL="0" distR="0" wp14:anchorId="2DB7CC08" wp14:editId="7F1B243F">
          <wp:extent cx="836486" cy="349250"/>
          <wp:effectExtent l="0" t="0" r="1905" b="0"/>
          <wp:docPr id="1295508120" name="Picture 1295508120"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4F4A80D1" wp14:editId="783CBC8C">
          <wp:extent cx="473075" cy="367030"/>
          <wp:effectExtent l="0" t="0" r="3175" b="0"/>
          <wp:docPr id="1538582305" name="Picture 1538582305"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1A32E8" wp14:editId="011FC56D">
          <wp:extent cx="346075" cy="346075"/>
          <wp:effectExtent l="0" t="0" r="0" b="0"/>
          <wp:docPr id="1423055173" name="Picture 1423055173"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t xml:space="preserve"> </w:t>
    </w:r>
    <w:r>
      <w:rPr>
        <w:noProof/>
      </w:rPr>
      <w:drawing>
        <wp:inline distT="0" distB="0" distL="0" distR="0" wp14:anchorId="3AE5A397" wp14:editId="16C1AC27">
          <wp:extent cx="836486" cy="349250"/>
          <wp:effectExtent l="0" t="0" r="1905" b="0"/>
          <wp:docPr id="1257982404" name="Picture 1257982404"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1EF6205F" wp14:editId="6344ABEF">
          <wp:extent cx="473075" cy="367030"/>
          <wp:effectExtent l="0" t="0" r="3175" b="0"/>
          <wp:docPr id="1223935654" name="Picture 1223935654"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C84DE58" wp14:editId="7052ACBC">
          <wp:extent cx="346075" cy="346075"/>
          <wp:effectExtent l="0" t="0" r="0" b="0"/>
          <wp:docPr id="342985145" name="Picture 342985145"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p>
  <w:p w14:paraId="10CC7B61" w14:textId="77777777" w:rsidR="00D50FD8" w:rsidRDefault="00D50F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D6D84"/>
    <w:multiLevelType w:val="multilevel"/>
    <w:tmpl w:val="3C700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509137E"/>
    <w:multiLevelType w:val="hybridMultilevel"/>
    <w:tmpl w:val="BF3CF900"/>
    <w:lvl w:ilvl="0" w:tplc="40742F6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1719912">
    <w:abstractNumId w:val="0"/>
  </w:num>
  <w:num w:numId="2" w16cid:durableId="131197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0NDI3MDAyMDA0MTFR0lEKTi0uzszPAykwrgUA64qvfCwAAAA="/>
  </w:docVars>
  <w:rsids>
    <w:rsidRoot w:val="00E95F62"/>
    <w:rsid w:val="00030E8F"/>
    <w:rsid w:val="000A3226"/>
    <w:rsid w:val="000F0F27"/>
    <w:rsid w:val="00102C22"/>
    <w:rsid w:val="00197C95"/>
    <w:rsid w:val="00205675"/>
    <w:rsid w:val="002569A2"/>
    <w:rsid w:val="002A1774"/>
    <w:rsid w:val="002D5B6E"/>
    <w:rsid w:val="002F25B4"/>
    <w:rsid w:val="003047F3"/>
    <w:rsid w:val="003A1C58"/>
    <w:rsid w:val="004241D1"/>
    <w:rsid w:val="00447C21"/>
    <w:rsid w:val="00453929"/>
    <w:rsid w:val="004B5E27"/>
    <w:rsid w:val="004C6274"/>
    <w:rsid w:val="004E64B6"/>
    <w:rsid w:val="00515154"/>
    <w:rsid w:val="005546A7"/>
    <w:rsid w:val="00560926"/>
    <w:rsid w:val="00562F07"/>
    <w:rsid w:val="005C2A30"/>
    <w:rsid w:val="006524E4"/>
    <w:rsid w:val="007213C5"/>
    <w:rsid w:val="007B0BF5"/>
    <w:rsid w:val="007F0D37"/>
    <w:rsid w:val="007F3662"/>
    <w:rsid w:val="008131CE"/>
    <w:rsid w:val="00813764"/>
    <w:rsid w:val="008235B8"/>
    <w:rsid w:val="0085500F"/>
    <w:rsid w:val="00867EC9"/>
    <w:rsid w:val="008D1E69"/>
    <w:rsid w:val="009A6FB3"/>
    <w:rsid w:val="009C2BBE"/>
    <w:rsid w:val="009D210F"/>
    <w:rsid w:val="009D455C"/>
    <w:rsid w:val="00AC51D1"/>
    <w:rsid w:val="00AD3884"/>
    <w:rsid w:val="00B03F36"/>
    <w:rsid w:val="00B4354B"/>
    <w:rsid w:val="00B843CB"/>
    <w:rsid w:val="00CA20F2"/>
    <w:rsid w:val="00CA5B57"/>
    <w:rsid w:val="00CB0612"/>
    <w:rsid w:val="00CD1D38"/>
    <w:rsid w:val="00CD4A2C"/>
    <w:rsid w:val="00CF4091"/>
    <w:rsid w:val="00D21C95"/>
    <w:rsid w:val="00D27A1A"/>
    <w:rsid w:val="00D50FD8"/>
    <w:rsid w:val="00D51BD3"/>
    <w:rsid w:val="00DB10F4"/>
    <w:rsid w:val="00E54A1E"/>
    <w:rsid w:val="00E95F62"/>
    <w:rsid w:val="00E96233"/>
    <w:rsid w:val="00EA55F6"/>
    <w:rsid w:val="00EF3D53"/>
    <w:rsid w:val="00EF66FF"/>
    <w:rsid w:val="00F47BE2"/>
    <w:rsid w:val="00F53C8E"/>
    <w:rsid w:val="00FD58A4"/>
    <w:rsid w:val="00FE2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BDC9D"/>
  <w15:docId w15:val="{62481E76-B2AB-44EC-ABBA-C2AA38D92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3C78D8"/>
      <w:sz w:val="48"/>
      <w:szCs w:val="48"/>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styleId="TableGrid">
    <w:name w:val="Table Grid"/>
    <w:basedOn w:val="TableNormal"/>
    <w:uiPriority w:val="39"/>
    <w:rsid w:val="000F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1C95"/>
    <w:pPr>
      <w:ind w:left="720"/>
      <w:contextualSpacing/>
    </w:pPr>
    <w:rPr>
      <w:lang w:val="en-US"/>
    </w:rPr>
  </w:style>
  <w:style w:type="paragraph" w:styleId="Header">
    <w:name w:val="header"/>
    <w:basedOn w:val="Normal"/>
    <w:link w:val="HeaderChar"/>
    <w:uiPriority w:val="99"/>
    <w:unhideWhenUsed/>
    <w:rsid w:val="008D1E69"/>
    <w:pPr>
      <w:tabs>
        <w:tab w:val="center" w:pos="4680"/>
        <w:tab w:val="right" w:pos="9360"/>
      </w:tabs>
    </w:pPr>
  </w:style>
  <w:style w:type="character" w:customStyle="1" w:styleId="HeaderChar">
    <w:name w:val="Header Char"/>
    <w:basedOn w:val="DefaultParagraphFont"/>
    <w:link w:val="Header"/>
    <w:uiPriority w:val="99"/>
    <w:rsid w:val="008D1E69"/>
  </w:style>
  <w:style w:type="paragraph" w:styleId="Footer">
    <w:name w:val="footer"/>
    <w:basedOn w:val="Normal"/>
    <w:link w:val="FooterChar"/>
    <w:uiPriority w:val="99"/>
    <w:unhideWhenUsed/>
    <w:rsid w:val="008D1E69"/>
    <w:pPr>
      <w:tabs>
        <w:tab w:val="center" w:pos="4680"/>
        <w:tab w:val="right" w:pos="9360"/>
      </w:tabs>
    </w:pPr>
  </w:style>
  <w:style w:type="character" w:customStyle="1" w:styleId="FooterChar">
    <w:name w:val="Footer Char"/>
    <w:basedOn w:val="DefaultParagraphFont"/>
    <w:link w:val="Footer"/>
    <w:uiPriority w:val="99"/>
    <w:rsid w:val="008D1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hyperlink" Target="http://images.google.com/imgres?imgurl=www.skyscript.co.uk/im/trophy.jpg&amp;imgrefurl=http://www.skyscript.co.uk/im/&amp;h=214&amp;w=180&amp;sz=6&amp;tbnid=ECCiP8U-7NsJ:&amp;tbnh=99&amp;tbnw=84&amp;prev=/images?q=trophy&amp;svnum=10&amp;hl=en&amp;lr=&amp;ie=UTF-8&amp;oe=UTF-8&amp;sa=G"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cs.github.com/en" TargetMode="External"/><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hyperlink" Target="https://github.co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7.jpe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http://images.google.com/images?q=tbn:ECCiP8U-7NsJ:www.skyscript.co.uk/im/trophy.jpg"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39.png"/><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EFD1E-A564-4CBC-A856-650CB7904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W</dc:creator>
  <cp:lastModifiedBy>Bobby W</cp:lastModifiedBy>
  <cp:revision>2</cp:revision>
  <dcterms:created xsi:type="dcterms:W3CDTF">2023-10-10T17:00:00Z</dcterms:created>
  <dcterms:modified xsi:type="dcterms:W3CDTF">2023-10-10T17:00:00Z</dcterms:modified>
</cp:coreProperties>
</file>